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tif" ContentType="image/ti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23B41" w14:textId="7AF5458E" w:rsidR="4B7B4984" w:rsidRDefault="00BF661D" w:rsidP="4B7B4984">
      <w:pPr>
        <w:pStyle w:val="IOSheading2"/>
      </w:pPr>
      <w:r>
        <w:t>8</w:t>
      </w:r>
      <w:r w:rsidR="00D637EE">
        <w:t xml:space="preserve">. </w:t>
      </w:r>
      <w:r>
        <w:t>Grid</w:t>
      </w:r>
      <w:r w:rsidR="00232BDB">
        <w:t>s</w:t>
      </w:r>
      <w:r w:rsidR="0007058D">
        <w:t xml:space="preserve">, </w:t>
      </w:r>
      <w:r w:rsidR="00232BDB">
        <w:t>rules</w:t>
      </w:r>
      <w:r w:rsidR="0007058D">
        <w:t>, roles and zines</w:t>
      </w:r>
    </w:p>
    <w:p w14:paraId="44A63EE1" w14:textId="4E199B11" w:rsidR="00AC54ED" w:rsidRPr="009022CA" w:rsidRDefault="00AC54ED" w:rsidP="00AC54ED">
      <w:pPr>
        <w:pStyle w:val="IOSbodytext2017"/>
      </w:pPr>
      <w:r>
        <w:t xml:space="preserve">Duration: </w:t>
      </w:r>
      <w:r w:rsidR="0007058D">
        <w:t>5</w:t>
      </w:r>
      <w:r w:rsidR="0080647B">
        <w:t>-6</w:t>
      </w:r>
      <w:r>
        <w:t xml:space="preserve"> week</w:t>
      </w:r>
      <w:r w:rsidR="00232BDB">
        <w:t>s</w:t>
      </w:r>
    </w:p>
    <w:p w14:paraId="38C70D2A" w14:textId="77777777" w:rsidR="00AC54ED" w:rsidRDefault="00AC54ED" w:rsidP="009E0BCD">
      <w:pPr>
        <w:pStyle w:val="IOSHeader32017"/>
      </w:pPr>
      <w:r>
        <w:t>Driving question</w:t>
      </w:r>
      <w:bookmarkStart w:id="0" w:name="_Hlk497824803"/>
    </w:p>
    <w:p w14:paraId="51D035EC" w14:textId="7B954468" w:rsidR="007368E1" w:rsidRPr="009C337F" w:rsidRDefault="00360544" w:rsidP="00AC54ED">
      <w:pPr>
        <w:pStyle w:val="IOSbodytext2017"/>
      </w:pPr>
      <w:r>
        <w:t>How can we improve the use of space in visual design?</w:t>
      </w:r>
    </w:p>
    <w:bookmarkEnd w:id="0"/>
    <w:p w14:paraId="01BED547" w14:textId="77777777" w:rsidR="00AC54ED" w:rsidRDefault="00AC54ED" w:rsidP="00AC54ED">
      <w:pPr>
        <w:pStyle w:val="IOSHeader42017"/>
      </w:pPr>
      <w:r>
        <w:t>Overview</w:t>
      </w:r>
    </w:p>
    <w:p w14:paraId="1DC45427" w14:textId="3660D7CD" w:rsidR="00C27981" w:rsidRPr="00C27981" w:rsidRDefault="00360544" w:rsidP="00C27981">
      <w:pPr>
        <w:pStyle w:val="IOSbodytext"/>
        <w:rPr>
          <w:noProof/>
          <w:lang w:val="en-US"/>
        </w:rPr>
      </w:pPr>
      <w:r w:rsidRPr="00360544">
        <w:rPr>
          <w:noProof/>
          <w:lang w:val="en-US"/>
        </w:rPr>
        <w:t xml:space="preserve">Students will </w:t>
      </w:r>
      <w:r w:rsidRPr="008F0FAB">
        <w:rPr>
          <w:noProof/>
          <w:lang w:val="en-US"/>
        </w:rPr>
        <w:t>be introduced</w:t>
      </w:r>
      <w:r w:rsidRPr="00360544">
        <w:rPr>
          <w:noProof/>
          <w:lang w:val="en-US"/>
        </w:rPr>
        <w:t xml:space="preserve"> to three </w:t>
      </w:r>
      <w:r w:rsidR="008E3956">
        <w:rPr>
          <w:noProof/>
          <w:lang w:val="en-US"/>
        </w:rPr>
        <w:t>different</w:t>
      </w:r>
      <w:r w:rsidRPr="00360544">
        <w:rPr>
          <w:noProof/>
          <w:lang w:val="en-US"/>
        </w:rPr>
        <w:t xml:space="preserve"> grid systems created to enhance graphic design work.They</w:t>
      </w:r>
      <w:r w:rsidR="000237BC">
        <w:rPr>
          <w:noProof/>
          <w:lang w:val="en-US"/>
        </w:rPr>
        <w:t xml:space="preserve"> will</w:t>
      </w:r>
      <w:r w:rsidRPr="00360544">
        <w:rPr>
          <w:noProof/>
          <w:lang w:val="en-US"/>
        </w:rPr>
        <w:t xml:space="preserve"> </w:t>
      </w:r>
      <w:r w:rsidR="007F2140">
        <w:rPr>
          <w:noProof/>
          <w:lang w:val="en-US"/>
        </w:rPr>
        <w:t xml:space="preserve">compare the work of </w:t>
      </w:r>
      <w:r w:rsidRPr="00360544">
        <w:rPr>
          <w:noProof/>
          <w:lang w:val="en-US"/>
        </w:rPr>
        <w:t>Jan Tschiochold and his typography rules used for designing the style of Penguin books</w:t>
      </w:r>
      <w:r w:rsidR="007F2140">
        <w:rPr>
          <w:noProof/>
          <w:lang w:val="en-US"/>
        </w:rPr>
        <w:t>, to that of David Carson</w:t>
      </w:r>
      <w:r w:rsidRPr="00360544">
        <w:rPr>
          <w:noProof/>
          <w:lang w:val="en-US"/>
        </w:rPr>
        <w:t>. Students will also explore the use of grids in modern design and architecture</w:t>
      </w:r>
      <w:r w:rsidR="00E61B77">
        <w:rPr>
          <w:noProof/>
          <w:lang w:val="en-US"/>
        </w:rPr>
        <w:t xml:space="preserve"> </w:t>
      </w:r>
      <w:r w:rsidRPr="00360544">
        <w:rPr>
          <w:noProof/>
          <w:lang w:val="en-US"/>
        </w:rPr>
        <w:t>throughout history</w:t>
      </w:r>
      <w:r w:rsidR="00E61B77">
        <w:rPr>
          <w:noProof/>
          <w:lang w:val="en-US"/>
        </w:rPr>
        <w:t>. They will discover h</w:t>
      </w:r>
      <w:r w:rsidR="007F2140">
        <w:rPr>
          <w:noProof/>
          <w:lang w:val="en-US"/>
        </w:rPr>
        <w:t>ow the rules</w:t>
      </w:r>
      <w:r w:rsidR="00E61B77">
        <w:rPr>
          <w:noProof/>
          <w:lang w:val="en-US"/>
        </w:rPr>
        <w:t xml:space="preserve"> of </w:t>
      </w:r>
      <w:r w:rsidR="00E61B77" w:rsidRPr="00E61B77">
        <w:rPr>
          <w:noProof/>
          <w:lang w:val="en-US"/>
        </w:rPr>
        <w:t>design</w:t>
      </w:r>
      <w:r w:rsidR="007F2140">
        <w:rPr>
          <w:noProof/>
          <w:lang w:val="en-US"/>
        </w:rPr>
        <w:t xml:space="preserve"> have broken and adapted </w:t>
      </w:r>
      <w:r w:rsidR="00E61B77">
        <w:rPr>
          <w:noProof/>
          <w:lang w:val="en-US"/>
        </w:rPr>
        <w:t>through alternative and emerging subculture scenes of</w:t>
      </w:r>
      <w:r w:rsidR="007F2140">
        <w:rPr>
          <w:noProof/>
          <w:lang w:val="en-US"/>
        </w:rPr>
        <w:t xml:space="preserve"> early </w:t>
      </w:r>
      <w:r w:rsidR="007F2140" w:rsidRPr="00E61B77">
        <w:rPr>
          <w:noProof/>
          <w:lang w:val="en-US"/>
        </w:rPr>
        <w:t>postmoder</w:t>
      </w:r>
      <w:r w:rsidR="00E61B77">
        <w:rPr>
          <w:noProof/>
          <w:lang w:val="en-US"/>
        </w:rPr>
        <w:t>n</w:t>
      </w:r>
      <w:r w:rsidR="007F2140" w:rsidRPr="00E61B77">
        <w:rPr>
          <w:noProof/>
          <w:lang w:val="en-US"/>
        </w:rPr>
        <w:t>ism</w:t>
      </w:r>
      <w:r w:rsidR="007F2140">
        <w:rPr>
          <w:noProof/>
          <w:lang w:val="en-US"/>
        </w:rPr>
        <w:t xml:space="preserve">. </w:t>
      </w:r>
      <w:r w:rsidR="0007058D">
        <w:rPr>
          <w:noProof/>
          <w:lang w:val="en-US"/>
        </w:rPr>
        <w:t>Students will explore the roles of graphic design and complete a zine portfolio which exhibits their body of work throughout sequeunces 1-8.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AC54ED" w14:paraId="597EB886" w14:textId="77777777" w:rsidTr="001210E6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E0F3C07" w14:textId="77777777" w:rsidR="00AC54ED" w:rsidRDefault="00AC54ED" w:rsidP="001210E6">
            <w:pPr>
              <w:pStyle w:val="IOStableheading2017"/>
            </w:pPr>
            <w:r>
              <w:lastRenderedPageBreak/>
              <w:t>Stage 5 outcomes</w:t>
            </w:r>
          </w:p>
        </w:tc>
      </w:tr>
      <w:tr w:rsidR="00AC54ED" w14:paraId="77AFC0B9" w14:textId="77777777" w:rsidTr="001210E6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6D79E0BE" w14:textId="77777777" w:rsidR="00AC54ED" w:rsidRPr="00844C8D" w:rsidRDefault="00AC54ED" w:rsidP="001210E6">
            <w:pPr>
              <w:pStyle w:val="IOStabletext2017"/>
            </w:pPr>
            <w:r w:rsidRPr="00844C8D">
              <w:t>A student:</w:t>
            </w:r>
          </w:p>
        </w:tc>
      </w:tr>
      <w:tr w:rsidR="00AC54ED" w14:paraId="7A9AAB3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816209" w14:textId="05A73AFD" w:rsidR="00AC54ED" w:rsidRPr="00565B9E" w:rsidRDefault="00D6647E" w:rsidP="001210E6">
            <w:pPr>
              <w:pStyle w:val="IOStabletext2017"/>
            </w:pPr>
            <w:r w:rsidRPr="00D6647E">
              <w:rPr>
                <w:lang w:val="en-US"/>
              </w:rPr>
              <w:t>5.4</w:t>
            </w:r>
            <w:r>
              <w:rPr>
                <w:lang w:val="en-US"/>
              </w:rPr>
              <w:t xml:space="preserve"> </w:t>
            </w:r>
            <w:r w:rsidRPr="00D6647E">
              <w:rPr>
                <w:lang w:val="en-US"/>
              </w:rPr>
              <w:t>investigates and responds to the world as a source of ideas, concepts and subject matter for visual design artworks</w:t>
            </w:r>
          </w:p>
        </w:tc>
      </w:tr>
      <w:tr w:rsidR="00295788" w14:paraId="71F37BAE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B7711D3" w14:textId="64D48E2B" w:rsidR="00295788" w:rsidRPr="00D6647E" w:rsidRDefault="00295788" w:rsidP="001210E6">
            <w:pPr>
              <w:pStyle w:val="IOStabletext2017"/>
              <w:rPr>
                <w:lang w:val="en-US"/>
              </w:rPr>
            </w:pPr>
            <w:r>
              <w:rPr>
                <w:lang w:val="en-US"/>
              </w:rPr>
              <w:t>5.6 selects appropriate procedures and techniques to make and refine visual design artworks</w:t>
            </w:r>
          </w:p>
        </w:tc>
      </w:tr>
      <w:tr w:rsidR="00AC54ED" w14:paraId="425E4D6E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374D" w14:textId="62541C56" w:rsidR="00AC54ED" w:rsidRPr="00565B9E" w:rsidRDefault="00D6647E" w:rsidP="001210E6">
            <w:pPr>
              <w:pStyle w:val="IOStabletext2017"/>
            </w:pPr>
            <w:r>
              <w:rPr>
                <w:u w:color="000000"/>
                <w:lang w:val="en-US"/>
              </w:rPr>
              <w:t>5.</w:t>
            </w:r>
            <w:r w:rsidR="00CB40FA">
              <w:rPr>
                <w:u w:color="000000"/>
                <w:lang w:val="en-US"/>
              </w:rPr>
              <w:t>7</w:t>
            </w:r>
            <w:r>
              <w:rPr>
                <w:u w:color="000000"/>
                <w:lang w:val="en-US"/>
              </w:rPr>
              <w:t xml:space="preserve"> </w:t>
            </w:r>
            <w:r w:rsidR="00CB40FA">
              <w:rPr>
                <w:u w:color="000000"/>
                <w:lang w:val="en-US"/>
              </w:rPr>
              <w:t xml:space="preserve">applies their understanding of aspects of practice to critically and historically interpret visual design </w:t>
            </w:r>
            <w:r w:rsidR="00CB40FA" w:rsidRPr="008F0FAB">
              <w:rPr>
                <w:noProof/>
                <w:lang w:val="en-US"/>
              </w:rPr>
              <w:t>art works</w:t>
            </w:r>
          </w:p>
        </w:tc>
      </w:tr>
      <w:tr w:rsidR="00AC54ED" w14:paraId="7B4C978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D413D" w14:textId="2027DCF4" w:rsidR="00AC54ED" w:rsidRPr="00565B9E" w:rsidRDefault="00CB40FA" w:rsidP="001210E6">
            <w:pPr>
              <w:pStyle w:val="IOStabletext2017"/>
            </w:pPr>
            <w:r>
              <w:rPr>
                <w:u w:color="000000"/>
                <w:lang w:val="en-US"/>
              </w:rPr>
              <w:t>5.8 uses their understanding of the function of and relationships between artist – artwork –world – audience in critical and historical interpretations of visual design artworks</w:t>
            </w:r>
          </w:p>
        </w:tc>
      </w:tr>
      <w:tr w:rsidR="00AC54ED" w14:paraId="07C238E8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EE69F" w14:textId="0BE4BF9A" w:rsidR="00AC54ED" w:rsidRPr="00565B9E" w:rsidRDefault="00D6647E" w:rsidP="001210E6">
            <w:pPr>
              <w:pStyle w:val="IOStabletext2017"/>
            </w:pPr>
            <w:r>
              <w:rPr>
                <w:u w:color="000000"/>
                <w:lang w:val="en-US"/>
              </w:rPr>
              <w:t>5.</w:t>
            </w:r>
            <w:r w:rsidR="00CB40FA">
              <w:rPr>
                <w:u w:color="000000"/>
                <w:lang w:val="en-US"/>
              </w:rPr>
              <w:t>9</w:t>
            </w:r>
            <w:r>
              <w:rPr>
                <w:u w:color="000000"/>
                <w:lang w:val="en-US"/>
              </w:rPr>
              <w:t xml:space="preserve"> uses </w:t>
            </w:r>
            <w:r w:rsidR="00CB40FA">
              <w:rPr>
                <w:u w:color="000000"/>
                <w:lang w:val="en-US"/>
              </w:rPr>
              <w:t>the frames to make different interpretations of visual design artworks</w:t>
            </w:r>
          </w:p>
        </w:tc>
      </w:tr>
    </w:tbl>
    <w:p w14:paraId="03509296" w14:textId="77777777" w:rsidR="008A5FF6" w:rsidRDefault="00000000" w:rsidP="008A5FF6">
      <w:pPr>
        <w:pStyle w:val="IOScaptionquote2017"/>
      </w:pPr>
      <w:hyperlink r:id="rId7" w:history="1">
        <w:r w:rsidR="008A5FF6">
          <w:rPr>
            <w:rStyle w:val="Hyperlink"/>
          </w:rPr>
          <w:t>Visual Design 7-10 Syllabus</w:t>
        </w:r>
      </w:hyperlink>
      <w:r w:rsidR="008A5FF6">
        <w:rPr>
          <w:color w:val="0000FF"/>
          <w:u w:val="single"/>
        </w:rPr>
        <w:t xml:space="preserve"> </w:t>
      </w:r>
      <w:r w:rsidR="008A5FF6">
        <w:t>© NSW Education Standards Authority (NESA) for and on behalf of the Crown in right of the State of New South Wales, 2004.</w:t>
      </w:r>
    </w:p>
    <w:p w14:paraId="1CBB6E50" w14:textId="77777777" w:rsidR="00AC54ED" w:rsidRPr="005E4F31" w:rsidRDefault="00AC54ED" w:rsidP="00AC54ED">
      <w:pPr>
        <w:pStyle w:val="IOSHeader42017"/>
      </w:pPr>
      <w:r>
        <w:t>Content</w:t>
      </w:r>
    </w:p>
    <w:p w14:paraId="046AF521" w14:textId="0DCB12D5" w:rsidR="001F5384" w:rsidRPr="001F5384" w:rsidRDefault="001F5384" w:rsidP="001F5384">
      <w:pPr>
        <w:pStyle w:val="IOSbodytext2017"/>
        <w:rPr>
          <w:lang w:val="en-US"/>
        </w:rPr>
      </w:pPr>
      <w:r>
        <w:rPr>
          <w:lang w:val="en-US"/>
        </w:rPr>
        <w:t>S</w:t>
      </w:r>
      <w:r w:rsidRPr="001F5384">
        <w:rPr>
          <w:lang w:val="en-US"/>
        </w:rPr>
        <w:t>tudents will</w:t>
      </w:r>
      <w:r w:rsidR="00CB40FA">
        <w:rPr>
          <w:lang w:val="en-US"/>
        </w:rPr>
        <w:t xml:space="preserve"> explore</w:t>
      </w:r>
      <w:r w:rsidR="007251AC">
        <w:rPr>
          <w:lang w:val="en-US"/>
        </w:rPr>
        <w:t xml:space="preserve"> the use of the grid in graphic design. They will investigate and create</w:t>
      </w:r>
      <w:r w:rsidR="000237BC">
        <w:rPr>
          <w:lang w:val="en-US"/>
        </w:rPr>
        <w:t>,</w:t>
      </w:r>
      <w:r w:rsidR="007251AC">
        <w:rPr>
          <w:lang w:val="en-US"/>
        </w:rPr>
        <w:t xml:space="preserve"> by </w:t>
      </w:r>
      <w:r w:rsidR="007251AC" w:rsidRPr="008E3956">
        <w:rPr>
          <w:noProof/>
          <w:lang w:val="en-US"/>
        </w:rPr>
        <w:t>ex</w:t>
      </w:r>
      <w:r w:rsidR="008E3956">
        <w:rPr>
          <w:noProof/>
          <w:lang w:val="en-US"/>
        </w:rPr>
        <w:t>amin</w:t>
      </w:r>
      <w:r w:rsidR="007251AC" w:rsidRPr="008E3956">
        <w:rPr>
          <w:noProof/>
          <w:lang w:val="en-US"/>
        </w:rPr>
        <w:t>ing</w:t>
      </w:r>
      <w:r w:rsidR="007251AC">
        <w:rPr>
          <w:lang w:val="en-US"/>
        </w:rPr>
        <w:t xml:space="preserve"> the grids function for readability and consistency on the printed page and websites.</w:t>
      </w:r>
      <w:r w:rsidR="008F0FAB">
        <w:rPr>
          <w:lang w:val="en-US"/>
        </w:rPr>
        <w:t xml:space="preserve"> They will study </w:t>
      </w:r>
      <w:r w:rsidR="008F0FAB" w:rsidRPr="008F0FAB">
        <w:rPr>
          <w:lang w:val="en-US"/>
        </w:rPr>
        <w:t>historical changes in graphic design and typography that occurred following the desktop publishing revolution and the development of digital layout programs</w:t>
      </w:r>
      <w:r w:rsidR="008F0FAB">
        <w:rPr>
          <w:lang w:val="en-US"/>
        </w:rPr>
        <w:t>.</w:t>
      </w:r>
      <w:r w:rsidR="0007058D">
        <w:rPr>
          <w:lang w:val="en-US"/>
        </w:rPr>
        <w:t xml:space="preserve"> Students will explore and participate in various roles in the graphic design industry and showcase a body of work through the publication of a zine.</w:t>
      </w:r>
    </w:p>
    <w:p w14:paraId="5D5CB8D3" w14:textId="25D17CF7" w:rsidR="00645D64" w:rsidRDefault="00645D64" w:rsidP="00645D64">
      <w:pPr>
        <w:pStyle w:val="IOSbodytext2017"/>
      </w:pPr>
      <w:r>
        <w:t>Focus areas</w:t>
      </w:r>
    </w:p>
    <w:p w14:paraId="46020F66" w14:textId="152C6072" w:rsidR="00645D64" w:rsidRDefault="007251AC" w:rsidP="00645D64">
      <w:pPr>
        <w:pStyle w:val="IOSList1bullet2017"/>
      </w:pPr>
      <w:r>
        <w:t>Layout, composition and balance</w:t>
      </w:r>
    </w:p>
    <w:p w14:paraId="627D0238" w14:textId="68EC78C3" w:rsidR="00645D64" w:rsidRDefault="003A064A" w:rsidP="00645D64">
      <w:pPr>
        <w:pStyle w:val="IOSList1bullet2017"/>
      </w:pPr>
      <w:r>
        <w:t xml:space="preserve">Structural and </w:t>
      </w:r>
      <w:r w:rsidR="007251AC">
        <w:t>cultural</w:t>
      </w:r>
      <w:r>
        <w:t xml:space="preserve"> frames</w:t>
      </w:r>
    </w:p>
    <w:p w14:paraId="223DEFE2" w14:textId="023CE670" w:rsidR="00B82B6B" w:rsidRDefault="00645D64" w:rsidP="0047266A">
      <w:pPr>
        <w:pStyle w:val="IOSList1bullet2017"/>
      </w:pPr>
      <w:r>
        <w:t>Design</w:t>
      </w:r>
      <w:r w:rsidR="00CB63B0">
        <w:t xml:space="preserve"> </w:t>
      </w:r>
      <w:r w:rsidR="001F5384">
        <w:t xml:space="preserve">and </w:t>
      </w:r>
      <w:r w:rsidR="00CB40FA">
        <w:t>audience</w:t>
      </w:r>
      <w:r>
        <w:t>.</w:t>
      </w:r>
    </w:p>
    <w:p w14:paraId="1AB85CC4" w14:textId="77777777" w:rsidR="0047266A" w:rsidRDefault="0047266A" w:rsidP="0047266A">
      <w:pPr>
        <w:pStyle w:val="IOSList1bullet2017"/>
        <w:numPr>
          <w:ilvl w:val="0"/>
          <w:numId w:val="0"/>
        </w:numPr>
        <w:ind w:left="720" w:hanging="36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9E0BCD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791C6AFF" w:rsidR="00487C7E" w:rsidRDefault="4B7B4984" w:rsidP="00562AAD">
            <w:pPr>
              <w:pStyle w:val="IOStableheading2017"/>
            </w:pPr>
            <w:r>
              <w:lastRenderedPageBreak/>
              <w:t>Cross-curriculum content</w:t>
            </w:r>
            <w:r w:rsidR="004C4046">
              <w:t xml:space="preserve"> 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42914F7B" w:rsidR="00487C7E" w:rsidRDefault="003C45D7" w:rsidP="00487C7E">
            <w:pPr>
              <w:pStyle w:val="IOStabletext2017"/>
            </w:pPr>
            <w:r>
              <w:t xml:space="preserve">Work, employment and enterprise  </w:t>
            </w:r>
          </w:p>
        </w:tc>
      </w:tr>
      <w:tr w:rsidR="000B4ADF" w14:paraId="78BB4A9B" w14:textId="77777777" w:rsidTr="4B7B4984">
        <w:tc>
          <w:tcPr>
            <w:tcW w:w="9016" w:type="dxa"/>
          </w:tcPr>
          <w:p w14:paraId="6846A1D5" w14:textId="046A73B9" w:rsidR="000B4ADF" w:rsidRDefault="000B4ADF" w:rsidP="000B4ADF">
            <w:pPr>
              <w:pStyle w:val="IOStabletext2017"/>
            </w:pPr>
            <w:r>
              <w:rPr>
                <w:lang w:val="en-US"/>
              </w:rPr>
              <w:t xml:space="preserve">Information and communication technology </w:t>
            </w:r>
          </w:p>
        </w:tc>
      </w:tr>
      <w:tr w:rsidR="007349B8" w14:paraId="205E3C78" w14:textId="77777777" w:rsidTr="4B7B4984">
        <w:tc>
          <w:tcPr>
            <w:tcW w:w="9016" w:type="dxa"/>
          </w:tcPr>
          <w:p w14:paraId="77054613" w14:textId="57073BE9" w:rsidR="007349B8" w:rsidRDefault="007349B8" w:rsidP="000B4ADF">
            <w:pPr>
              <w:pStyle w:val="IOStabletext2017"/>
              <w:rPr>
                <w:lang w:val="en-US"/>
              </w:rPr>
            </w:pPr>
            <w:r>
              <w:t xml:space="preserve">Literacy </w:t>
            </w:r>
          </w:p>
        </w:tc>
      </w:tr>
      <w:tr w:rsidR="005A7751" w14:paraId="250ADB72" w14:textId="77777777" w:rsidTr="4B7B4984">
        <w:tc>
          <w:tcPr>
            <w:tcW w:w="9016" w:type="dxa"/>
          </w:tcPr>
          <w:p w14:paraId="56520EB3" w14:textId="3C6092CE" w:rsidR="005A7751" w:rsidRDefault="005A7751" w:rsidP="000B4ADF">
            <w:pPr>
              <w:pStyle w:val="IOStabletext2017"/>
            </w:pPr>
            <w:r>
              <w:t xml:space="preserve">Numeracy </w:t>
            </w:r>
          </w:p>
        </w:tc>
      </w:tr>
    </w:tbl>
    <w:p w14:paraId="361A25F5" w14:textId="083D9696" w:rsidR="00AE1DE2" w:rsidRDefault="0047266A" w:rsidP="00E11C53">
      <w:pPr>
        <w:pStyle w:val="IOSHeader42017"/>
      </w:pPr>
      <w:r>
        <w:t>A</w:t>
      </w:r>
      <w:r w:rsidR="4B7B4984">
        <w:t>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 xml:space="preserve">assessment </w:t>
      </w:r>
      <w:r w:rsidRPr="00BC41E8">
        <w:rPr>
          <w:noProof/>
        </w:rPr>
        <w:t>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2E9A53CB" w14:textId="0CB64A66" w:rsidR="00A829E9" w:rsidRDefault="0047266A" w:rsidP="004E009F">
      <w:pPr>
        <w:pStyle w:val="IOSheading5"/>
      </w:pPr>
      <w:r>
        <w:t>Introductio</w:t>
      </w:r>
      <w:r w:rsidR="00C03D59">
        <w:t>n</w:t>
      </w:r>
    </w:p>
    <w:p w14:paraId="141482F6" w14:textId="04B813A4" w:rsidR="0047266A" w:rsidRDefault="0047266A" w:rsidP="0047266A">
      <w:pPr>
        <w:pStyle w:val="IOSbodytext"/>
      </w:pPr>
      <w:r>
        <w:t>Students will:</w:t>
      </w:r>
    </w:p>
    <w:p w14:paraId="461E0DA6" w14:textId="67C83786" w:rsidR="007251AC" w:rsidRPr="00BF30AE" w:rsidRDefault="007251AC" w:rsidP="002B737E">
      <w:pPr>
        <w:pStyle w:val="IOSList1numbered2017"/>
      </w:pPr>
      <w:r w:rsidRPr="002B737E">
        <w:t xml:space="preserve">work </w:t>
      </w:r>
      <w:r w:rsidRPr="00BF30AE">
        <w:t xml:space="preserve">through the </w:t>
      </w:r>
      <w:r w:rsidRPr="00BF30AE">
        <w:rPr>
          <w:b/>
        </w:rPr>
        <w:t>Grid Systems PowerPoint</w:t>
      </w:r>
      <w:r w:rsidRPr="00BF30AE">
        <w:t xml:space="preserve"> as a class, completing the exercises below:</w:t>
      </w:r>
    </w:p>
    <w:p w14:paraId="130826D5" w14:textId="73ECD5D3" w:rsidR="002B737E" w:rsidRPr="00BF30AE" w:rsidRDefault="007251AC" w:rsidP="002B737E">
      <w:pPr>
        <w:pStyle w:val="IOSList1numbered2017"/>
        <w:numPr>
          <w:ilvl w:val="1"/>
          <w:numId w:val="5"/>
        </w:numPr>
      </w:pPr>
      <w:r w:rsidRPr="00BF30AE">
        <w:rPr>
          <w:noProof/>
        </w:rPr>
        <w:t>sli</w:t>
      </w:r>
      <w:r w:rsidR="00C44B6A" w:rsidRPr="00BF30AE">
        <w:rPr>
          <w:noProof/>
        </w:rPr>
        <w:t>de</w:t>
      </w:r>
      <w:r w:rsidR="00C44B6A" w:rsidRPr="00BF30AE">
        <w:t xml:space="preserve"> two - </w:t>
      </w:r>
      <w:r w:rsidR="002B737E" w:rsidRPr="00BF30AE">
        <w:t xml:space="preserve">watch the video </w:t>
      </w:r>
      <w:hyperlink r:id="rId8" w:history="1">
        <w:r w:rsidR="002B737E" w:rsidRPr="00BF30AE">
          <w:rPr>
            <w:rStyle w:val="Hyperlink"/>
          </w:rPr>
          <w:t>Beginning Graphic Design: Layout &amp; Composition</w:t>
        </w:r>
      </w:hyperlink>
      <w:r w:rsidR="002B737E" w:rsidRPr="00BF30AE">
        <w:t xml:space="preserve"> (00:05:14) taking notes in your visual design journal or blog. Write definitions and provide examples </w:t>
      </w:r>
      <w:r w:rsidR="002B737E" w:rsidRPr="00BF30AE">
        <w:rPr>
          <w:noProof/>
        </w:rPr>
        <w:t>on</w:t>
      </w:r>
      <w:r w:rsidR="002B737E" w:rsidRPr="00BF30AE">
        <w:t xml:space="preserve"> the following terms</w:t>
      </w:r>
    </w:p>
    <w:p w14:paraId="3AC663A4" w14:textId="29A945C6" w:rsidR="000918A3" w:rsidRPr="00BF30AE" w:rsidRDefault="000237BC" w:rsidP="002B737E">
      <w:pPr>
        <w:pStyle w:val="IOSList1numbered2017"/>
        <w:numPr>
          <w:ilvl w:val="2"/>
          <w:numId w:val="5"/>
        </w:numPr>
      </w:pPr>
      <w:r w:rsidRPr="00BF30AE">
        <w:t>l</w:t>
      </w:r>
      <w:r w:rsidR="000918A3" w:rsidRPr="00BF30AE">
        <w:t>ayout</w:t>
      </w:r>
    </w:p>
    <w:p w14:paraId="67E94F23" w14:textId="083116EB" w:rsidR="000918A3" w:rsidRPr="00BF30AE" w:rsidRDefault="000237BC" w:rsidP="002B737E">
      <w:pPr>
        <w:pStyle w:val="IOSList1numbered2017"/>
        <w:numPr>
          <w:ilvl w:val="2"/>
          <w:numId w:val="5"/>
        </w:numPr>
      </w:pPr>
      <w:r w:rsidRPr="00BF30AE">
        <w:t>c</w:t>
      </w:r>
      <w:r w:rsidR="000918A3" w:rsidRPr="00BF30AE">
        <w:t>omposition</w:t>
      </w:r>
    </w:p>
    <w:p w14:paraId="7C8DD345" w14:textId="362B0D5D" w:rsidR="000918A3" w:rsidRPr="00BF30AE" w:rsidRDefault="000237BC" w:rsidP="002B737E">
      <w:pPr>
        <w:pStyle w:val="IOSList1numbered2017"/>
        <w:numPr>
          <w:ilvl w:val="2"/>
          <w:numId w:val="5"/>
        </w:numPr>
      </w:pPr>
      <w:r w:rsidRPr="00BF30AE">
        <w:t>p</w:t>
      </w:r>
      <w:r w:rsidR="000918A3" w:rsidRPr="00BF30AE">
        <w:t>roximity</w:t>
      </w:r>
    </w:p>
    <w:p w14:paraId="67EEEAEF" w14:textId="5478A871" w:rsidR="000918A3" w:rsidRPr="00BF30AE" w:rsidRDefault="000237BC" w:rsidP="002B737E">
      <w:pPr>
        <w:pStyle w:val="IOSList1numbered2017"/>
        <w:numPr>
          <w:ilvl w:val="2"/>
          <w:numId w:val="5"/>
        </w:numPr>
      </w:pPr>
      <w:r w:rsidRPr="00BF30AE">
        <w:t>w</w:t>
      </w:r>
      <w:r w:rsidR="000918A3" w:rsidRPr="00BF30AE">
        <w:t>hite Space</w:t>
      </w:r>
    </w:p>
    <w:p w14:paraId="53B7D02E" w14:textId="0B786AB9" w:rsidR="000918A3" w:rsidRPr="00BF30AE" w:rsidRDefault="000237BC" w:rsidP="002B737E">
      <w:pPr>
        <w:pStyle w:val="IOSList1numbered2017"/>
        <w:numPr>
          <w:ilvl w:val="2"/>
          <w:numId w:val="5"/>
        </w:numPr>
      </w:pPr>
      <w:r w:rsidRPr="00BF30AE">
        <w:t>a</w:t>
      </w:r>
      <w:r w:rsidR="000918A3" w:rsidRPr="00BF30AE">
        <w:t>lignment</w:t>
      </w:r>
    </w:p>
    <w:p w14:paraId="4DBA4A21" w14:textId="0A514C1D" w:rsidR="000918A3" w:rsidRPr="00BF30AE" w:rsidRDefault="000237BC" w:rsidP="002B737E">
      <w:pPr>
        <w:pStyle w:val="IOSList1numbered2017"/>
        <w:numPr>
          <w:ilvl w:val="2"/>
          <w:numId w:val="5"/>
        </w:numPr>
      </w:pPr>
      <w:r w:rsidRPr="00BF30AE">
        <w:t>c</w:t>
      </w:r>
      <w:r w:rsidR="000918A3" w:rsidRPr="00BF30AE">
        <w:t>ontrast</w:t>
      </w:r>
    </w:p>
    <w:p w14:paraId="7EBAB085" w14:textId="7C3FC10E" w:rsidR="000918A3" w:rsidRPr="00BF30AE" w:rsidRDefault="000237BC" w:rsidP="002B737E">
      <w:pPr>
        <w:pStyle w:val="IOSList1numbered2017"/>
        <w:numPr>
          <w:ilvl w:val="2"/>
          <w:numId w:val="5"/>
        </w:numPr>
      </w:pPr>
      <w:r w:rsidRPr="00BF30AE">
        <w:t>r</w:t>
      </w:r>
      <w:r w:rsidR="000918A3" w:rsidRPr="00BF30AE">
        <w:t>epetition</w:t>
      </w:r>
    </w:p>
    <w:p w14:paraId="66C5B266" w14:textId="093889FC" w:rsidR="001805EC" w:rsidRDefault="001805EC" w:rsidP="001805EC">
      <w:pPr>
        <w:pStyle w:val="IOSList1numbered2017"/>
        <w:numPr>
          <w:ilvl w:val="1"/>
          <w:numId w:val="5"/>
        </w:numPr>
      </w:pPr>
      <w:r w:rsidRPr="00BF30AE">
        <w:t>slide three – research and describe</w:t>
      </w:r>
      <w:r>
        <w:t>:</w:t>
      </w:r>
    </w:p>
    <w:p w14:paraId="4E2BD5EF" w14:textId="12C6916D" w:rsidR="000918A3" w:rsidRPr="001805EC" w:rsidRDefault="001805EC" w:rsidP="001805EC">
      <w:pPr>
        <w:pStyle w:val="IOSList1numbered2017"/>
        <w:numPr>
          <w:ilvl w:val="2"/>
          <w:numId w:val="5"/>
        </w:numPr>
      </w:pPr>
      <w:r>
        <w:t>f</w:t>
      </w:r>
      <w:r w:rsidR="000918A3" w:rsidRPr="001805EC">
        <w:t xml:space="preserve">ind an example of </w:t>
      </w:r>
      <w:proofErr w:type="spellStart"/>
      <w:r w:rsidR="000918A3" w:rsidRPr="001805EC">
        <w:t>Tschichold’s</w:t>
      </w:r>
      <w:proofErr w:type="spellEnd"/>
      <w:r w:rsidR="000918A3" w:rsidRPr="001805EC">
        <w:t xml:space="preserve"> work.</w:t>
      </w:r>
    </w:p>
    <w:p w14:paraId="02BB0F90" w14:textId="2CA47F6F" w:rsidR="000918A3" w:rsidRPr="001805EC" w:rsidRDefault="000237BC" w:rsidP="001805EC">
      <w:pPr>
        <w:pStyle w:val="IOSList1numbered2017"/>
        <w:numPr>
          <w:ilvl w:val="2"/>
          <w:numId w:val="5"/>
        </w:numPr>
      </w:pPr>
      <w:r>
        <w:t>i</w:t>
      </w:r>
      <w:r w:rsidR="000918A3" w:rsidRPr="001805EC">
        <w:t xml:space="preserve">n </w:t>
      </w:r>
      <w:r>
        <w:t>thei</w:t>
      </w:r>
      <w:r w:rsidR="000918A3" w:rsidRPr="001805EC">
        <w:t>r visual design journal/blog explain the layout and composition addressing each element as per your definitions.</w:t>
      </w:r>
    </w:p>
    <w:p w14:paraId="5B46B375" w14:textId="7F160B11" w:rsidR="008743A7" w:rsidRDefault="001805EC" w:rsidP="002B737E">
      <w:pPr>
        <w:pStyle w:val="IOSList1numbered2017"/>
        <w:numPr>
          <w:ilvl w:val="1"/>
          <w:numId w:val="5"/>
        </w:numPr>
      </w:pPr>
      <w:r>
        <w:t xml:space="preserve"> </w:t>
      </w:r>
      <w:r w:rsidR="008743A7" w:rsidRPr="00BC41E8">
        <w:rPr>
          <w:noProof/>
        </w:rPr>
        <w:t>slide</w:t>
      </w:r>
      <w:r w:rsidR="008743A7">
        <w:t xml:space="preserve"> four – activity</w:t>
      </w:r>
    </w:p>
    <w:p w14:paraId="7C9AE1D0" w14:textId="37A6A6C3" w:rsidR="000918A3" w:rsidRPr="00DC348F" w:rsidRDefault="00DC348F" w:rsidP="00DC348F">
      <w:pPr>
        <w:pStyle w:val="IOSList1numbered2017"/>
        <w:numPr>
          <w:ilvl w:val="2"/>
          <w:numId w:val="5"/>
        </w:numPr>
      </w:pPr>
      <w:r>
        <w:t>w</w:t>
      </w:r>
      <w:r w:rsidR="000918A3" w:rsidRPr="00DC348F">
        <w:t xml:space="preserve">rite a list of a compositor’s tools from the </w:t>
      </w:r>
      <w:hyperlink r:id="rId9" w:history="1">
        <w:r w:rsidR="000918A3" w:rsidRPr="00DC348F">
          <w:rPr>
            <w:rStyle w:val="Hyperlink"/>
          </w:rPr>
          <w:t>Letterpress commons website</w:t>
        </w:r>
      </w:hyperlink>
      <w:r w:rsidR="000918A3" w:rsidRPr="00DC348F">
        <w:t>.</w:t>
      </w:r>
    </w:p>
    <w:p w14:paraId="5CD5E372" w14:textId="69D9F529" w:rsidR="000918A3" w:rsidRPr="00DC348F" w:rsidRDefault="000237BC" w:rsidP="00DC348F">
      <w:pPr>
        <w:pStyle w:val="IOSList1numbered2017"/>
        <w:numPr>
          <w:ilvl w:val="2"/>
          <w:numId w:val="5"/>
        </w:numPr>
      </w:pPr>
      <w:r>
        <w:lastRenderedPageBreak/>
        <w:t>u</w:t>
      </w:r>
      <w:r w:rsidR="000918A3" w:rsidRPr="00DC348F">
        <w:t xml:space="preserve">sing the internet, write a blog listing the composition rules for </w:t>
      </w:r>
      <w:r w:rsidR="00DC348F">
        <w:t>P</w:t>
      </w:r>
      <w:r w:rsidR="000918A3" w:rsidRPr="00DC348F">
        <w:t xml:space="preserve">enguin books design by </w:t>
      </w:r>
      <w:proofErr w:type="spellStart"/>
      <w:r w:rsidR="000918A3" w:rsidRPr="00DC348F">
        <w:t>Tschichold</w:t>
      </w:r>
      <w:proofErr w:type="spellEnd"/>
      <w:r w:rsidR="000918A3" w:rsidRPr="00DC348F">
        <w:t>.</w:t>
      </w:r>
    </w:p>
    <w:p w14:paraId="474251D8" w14:textId="5DAC324F" w:rsidR="0017766E" w:rsidRPr="0017766E" w:rsidRDefault="008743A7" w:rsidP="0017766E">
      <w:pPr>
        <w:pStyle w:val="IOSList1numbered2017"/>
        <w:numPr>
          <w:ilvl w:val="1"/>
          <w:numId w:val="5"/>
        </w:numPr>
      </w:pPr>
      <w:r>
        <w:t xml:space="preserve"> </w:t>
      </w:r>
      <w:r w:rsidR="005E7A5C" w:rsidRPr="00BC41E8">
        <w:rPr>
          <w:noProof/>
        </w:rPr>
        <w:t>slide</w:t>
      </w:r>
      <w:r w:rsidR="005E7A5C">
        <w:t xml:space="preserve"> seven - </w:t>
      </w:r>
      <w:r w:rsidR="0006657B">
        <w:t>u</w:t>
      </w:r>
      <w:r w:rsidR="0017766E" w:rsidRPr="0017766E">
        <w:t>s</w:t>
      </w:r>
      <w:r w:rsidR="000237BC">
        <w:t>e</w:t>
      </w:r>
      <w:r w:rsidR="0017766E" w:rsidRPr="0017766E">
        <w:t xml:space="preserve"> the website</w:t>
      </w:r>
      <w:r w:rsidR="0006657B">
        <w:t>s</w:t>
      </w:r>
      <w:r w:rsidR="0017766E" w:rsidRPr="0017766E">
        <w:t xml:space="preserve"> </w:t>
      </w:r>
      <w:hyperlink r:id="rId10" w:history="1">
        <w:r w:rsidR="0017766E" w:rsidRPr="0017766E">
          <w:rPr>
            <w:rStyle w:val="Hyperlink"/>
          </w:rPr>
          <w:t>Thinking with type</w:t>
        </w:r>
      </w:hyperlink>
      <w:r w:rsidR="0006657B">
        <w:rPr>
          <w:rFonts w:asciiTheme="majorHAnsi" w:eastAsiaTheme="majorEastAsia" w:hAnsi="Calibri" w:cstheme="majorBidi"/>
          <w:color w:val="000000"/>
          <w:sz w:val="48"/>
          <w:szCs w:val="48"/>
          <w:lang w:eastAsia="en-US"/>
        </w:rPr>
        <w:t xml:space="preserve"> </w:t>
      </w:r>
      <w:r w:rsidR="0006657B" w:rsidRPr="0006657B">
        <w:t xml:space="preserve">and </w:t>
      </w:r>
      <w:hyperlink r:id="rId11" w:history="1">
        <w:proofErr w:type="spellStart"/>
        <w:r w:rsidR="0006657B" w:rsidRPr="0006657B">
          <w:rPr>
            <w:rStyle w:val="Hyperlink"/>
          </w:rPr>
          <w:t>Envatotuts</w:t>
        </w:r>
        <w:proofErr w:type="spellEnd"/>
        <w:r w:rsidR="0006657B" w:rsidRPr="0006657B">
          <w:rPr>
            <w:rStyle w:val="Hyperlink"/>
          </w:rPr>
          <w:t>+ Design Theory</w:t>
        </w:r>
      </w:hyperlink>
      <w:r w:rsidR="0006657B" w:rsidRPr="0006657B">
        <w:t>,</w:t>
      </w:r>
      <w:r w:rsidR="0017766E" w:rsidRPr="0017766E">
        <w:t xml:space="preserve"> research and answer the following questions in </w:t>
      </w:r>
      <w:r w:rsidR="000237BC">
        <w:t>thei</w:t>
      </w:r>
      <w:r w:rsidR="0017766E" w:rsidRPr="0017766E">
        <w:t>r visual design journal or blog:</w:t>
      </w:r>
    </w:p>
    <w:p w14:paraId="564AA24F" w14:textId="77777777" w:rsidR="000918A3" w:rsidRPr="0017766E" w:rsidRDefault="000918A3" w:rsidP="0017766E">
      <w:pPr>
        <w:pStyle w:val="IOSList1numbered2017"/>
        <w:numPr>
          <w:ilvl w:val="2"/>
          <w:numId w:val="5"/>
        </w:numPr>
      </w:pPr>
      <w:r w:rsidRPr="0017766E">
        <w:t>What is the purpose of a Hang line?</w:t>
      </w:r>
    </w:p>
    <w:p w14:paraId="08419E8C" w14:textId="057CDF88" w:rsidR="000918A3" w:rsidRDefault="000918A3" w:rsidP="0017766E">
      <w:pPr>
        <w:pStyle w:val="IOSList1numbered2017"/>
        <w:numPr>
          <w:ilvl w:val="2"/>
          <w:numId w:val="5"/>
        </w:numPr>
      </w:pPr>
      <w:r w:rsidRPr="0017766E">
        <w:t>Define and describe the function of the Modular Grid.</w:t>
      </w:r>
    </w:p>
    <w:p w14:paraId="7A698699" w14:textId="345C85DB" w:rsidR="0006657B" w:rsidRDefault="0006657B" w:rsidP="0006657B">
      <w:pPr>
        <w:pStyle w:val="IOSList1numbered2017"/>
        <w:numPr>
          <w:ilvl w:val="2"/>
          <w:numId w:val="5"/>
        </w:numPr>
      </w:pPr>
      <w:r>
        <w:t xml:space="preserve">How does the Baseline Grid differ </w:t>
      </w:r>
      <w:r w:rsidRPr="00BC41E8">
        <w:rPr>
          <w:noProof/>
        </w:rPr>
        <w:t>to</w:t>
      </w:r>
      <w:r>
        <w:t xml:space="preserve"> the Hang line or Modular Grid?</w:t>
      </w:r>
    </w:p>
    <w:p w14:paraId="5C87E65E" w14:textId="4423BBF9" w:rsidR="00EA5B55" w:rsidRDefault="007F2140" w:rsidP="007F2140">
      <w:pPr>
        <w:pStyle w:val="IOSList1numbered2017"/>
      </w:pPr>
      <w:r w:rsidRPr="00BC41E8">
        <w:rPr>
          <w:noProof/>
        </w:rPr>
        <w:t>work</w:t>
      </w:r>
      <w:r>
        <w:t xml:space="preserve"> through the </w:t>
      </w:r>
      <w:hyperlink r:id="rId12" w:history="1">
        <w:r w:rsidRPr="008A5FF6">
          <w:rPr>
            <w:rStyle w:val="Hyperlink"/>
          </w:rPr>
          <w:t>David Carson</w:t>
        </w:r>
      </w:hyperlink>
      <w:r w:rsidRPr="008A5FF6">
        <w:t xml:space="preserve"> </w:t>
      </w:r>
      <w:r w:rsidRPr="008A5FF6">
        <w:rPr>
          <w:noProof/>
        </w:rPr>
        <w:t>sway</w:t>
      </w:r>
      <w:r>
        <w:t>, taking notes through the interview on the last page</w:t>
      </w:r>
    </w:p>
    <w:p w14:paraId="29EF133B" w14:textId="0B09FDF6" w:rsidR="008A5FF6" w:rsidRPr="008A5FF6" w:rsidRDefault="008A5FF6" w:rsidP="008A5FF6">
      <w:pPr>
        <w:pStyle w:val="IOSList1numbered2017"/>
        <w:numPr>
          <w:ilvl w:val="1"/>
          <w:numId w:val="5"/>
        </w:numPr>
        <w:rPr>
          <w:b/>
        </w:rPr>
      </w:pPr>
      <w:r w:rsidRPr="008A5FF6">
        <w:rPr>
          <w:b/>
        </w:rPr>
        <w:t>Alternatively, you can download a copy of the sway as a handout.</w:t>
      </w:r>
    </w:p>
    <w:p w14:paraId="784FEB05" w14:textId="3B25604E" w:rsidR="007F2140" w:rsidRDefault="007F2140" w:rsidP="007F2140">
      <w:pPr>
        <w:pStyle w:val="IOSList1numbered2017"/>
      </w:pPr>
      <w:r w:rsidRPr="00BC41E8">
        <w:rPr>
          <w:noProof/>
        </w:rPr>
        <w:t>visit</w:t>
      </w:r>
      <w:r>
        <w:t xml:space="preserve"> </w:t>
      </w:r>
      <w:hyperlink r:id="rId13" w:history="1">
        <w:r w:rsidRPr="007F2140">
          <w:rPr>
            <w:rStyle w:val="Hyperlink"/>
          </w:rPr>
          <w:t xml:space="preserve">David </w:t>
        </w:r>
        <w:r w:rsidRPr="00BC41E8">
          <w:rPr>
            <w:rStyle w:val="Hyperlink"/>
            <w:noProof/>
          </w:rPr>
          <w:t>Carsons</w:t>
        </w:r>
      </w:hyperlink>
      <w:r>
        <w:t xml:space="preserve"> website and write a blog reflection on his career, processes and art</w:t>
      </w:r>
      <w:r w:rsidR="00BC41E8">
        <w:t>. Answer the question</w:t>
      </w:r>
    </w:p>
    <w:p w14:paraId="23EC727E" w14:textId="369646D9" w:rsidR="00BC41E8" w:rsidRDefault="00BC41E8" w:rsidP="00BC41E8">
      <w:pPr>
        <w:pStyle w:val="IOSList1numbered2017"/>
        <w:numPr>
          <w:ilvl w:val="1"/>
          <w:numId w:val="5"/>
        </w:numPr>
      </w:pPr>
      <w:r>
        <w:t>How has David Carson managed to advance graphic design by breaking the rules?</w:t>
      </w:r>
    </w:p>
    <w:p w14:paraId="110B5588" w14:textId="48799677" w:rsidR="007F2140" w:rsidRDefault="00BC41E8" w:rsidP="007F2140">
      <w:pPr>
        <w:pStyle w:val="IOSList1numbered2017"/>
      </w:pPr>
      <w:r w:rsidRPr="00BC41E8">
        <w:rPr>
          <w:noProof/>
        </w:rPr>
        <w:t>research</w:t>
      </w:r>
      <w:r>
        <w:t xml:space="preserve"> and write definitions for the following terms in their visual design journal/blog</w:t>
      </w:r>
    </w:p>
    <w:p w14:paraId="139478D7" w14:textId="1D5FB3B5" w:rsidR="00BC41E8" w:rsidRDefault="000237BC" w:rsidP="00BC41E8">
      <w:pPr>
        <w:pStyle w:val="IOSList1numbered2017"/>
        <w:numPr>
          <w:ilvl w:val="1"/>
          <w:numId w:val="5"/>
        </w:numPr>
      </w:pPr>
      <w:r>
        <w:t>b</w:t>
      </w:r>
      <w:r w:rsidR="00BC41E8">
        <w:t>alance</w:t>
      </w:r>
    </w:p>
    <w:p w14:paraId="03E087F0" w14:textId="316E9590" w:rsidR="00BC41E8" w:rsidRDefault="000237BC" w:rsidP="00BC41E8">
      <w:pPr>
        <w:pStyle w:val="IOSList1numbered2017"/>
        <w:numPr>
          <w:ilvl w:val="1"/>
          <w:numId w:val="5"/>
        </w:numPr>
      </w:pPr>
      <w:r>
        <w:t>t</w:t>
      </w:r>
      <w:r w:rsidR="00BC41E8">
        <w:t>ension</w:t>
      </w:r>
    </w:p>
    <w:p w14:paraId="3A3C004E" w14:textId="18A60CA8" w:rsidR="00BC41E8" w:rsidRDefault="000237BC" w:rsidP="00BC41E8">
      <w:pPr>
        <w:pStyle w:val="IOSList1numbered2017"/>
        <w:numPr>
          <w:ilvl w:val="1"/>
          <w:numId w:val="5"/>
        </w:numPr>
      </w:pPr>
      <w:r>
        <w:t>u</w:t>
      </w:r>
      <w:r w:rsidR="00BC41E8">
        <w:t>nity</w:t>
      </w:r>
    </w:p>
    <w:p w14:paraId="39F289EE" w14:textId="78D9E2D0" w:rsidR="00BC41E8" w:rsidRDefault="000237BC" w:rsidP="00BC41E8">
      <w:pPr>
        <w:pStyle w:val="IOSList1numbered2017"/>
        <w:numPr>
          <w:ilvl w:val="1"/>
          <w:numId w:val="5"/>
        </w:numPr>
      </w:pPr>
      <w:r>
        <w:t>j</w:t>
      </w:r>
      <w:r w:rsidR="00BC41E8">
        <w:t>uxtaposition</w:t>
      </w:r>
    </w:p>
    <w:p w14:paraId="793B0089" w14:textId="2F4AB08E" w:rsidR="00BC41E8" w:rsidRDefault="00BC41E8" w:rsidP="00BC41E8">
      <w:pPr>
        <w:pStyle w:val="IOSList1numbered2017"/>
      </w:pPr>
      <w:r>
        <w:t xml:space="preserve">design and make a page that demonstrates each of the design principals from above (an example </w:t>
      </w:r>
      <w:r w:rsidRPr="00BC41E8">
        <w:rPr>
          <w:noProof/>
        </w:rPr>
        <w:t>is shown</w:t>
      </w:r>
      <w:r>
        <w:t xml:space="preserve"> below). Experiment with collage and different textured backgrounds</w:t>
      </w:r>
      <w:r w:rsidR="005E0B4F">
        <w:t>.</w:t>
      </w:r>
    </w:p>
    <w:p w14:paraId="34C045F2" w14:textId="08CD4A20" w:rsidR="00BC41E8" w:rsidRDefault="00BC41E8" w:rsidP="00BC41E8">
      <w:pPr>
        <w:pStyle w:val="IOSList1numbered2017"/>
        <w:numPr>
          <w:ilvl w:val="0"/>
          <w:numId w:val="0"/>
        </w:numPr>
        <w:ind w:left="720"/>
        <w:rPr>
          <w:noProof/>
        </w:rPr>
      </w:pPr>
      <w:r w:rsidRPr="00BC41E8">
        <w:rPr>
          <w:noProof/>
        </w:rPr>
        <w:lastRenderedPageBreak/>
        <w:t xml:space="preserve"> </w:t>
      </w:r>
      <w:r>
        <w:rPr>
          <w:noProof/>
          <w:lang w:eastAsia="en-AU"/>
        </w:rPr>
        <w:drawing>
          <wp:inline distT="0" distB="0" distL="0" distR="0" wp14:anchorId="5E6123A6" wp14:editId="694839FF">
            <wp:extent cx="2468880" cy="3291840"/>
            <wp:effectExtent l="0" t="0" r="7620" b="3810"/>
            <wp:docPr id="1" name="officeArt object" descr="david carson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pasted-image.tiff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329184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46A16153" w14:textId="23A625B8" w:rsidR="00BC41E8" w:rsidRDefault="00BC41E8" w:rsidP="00BC41E8">
      <w:pPr>
        <w:pStyle w:val="IOScaptionquote2017"/>
      </w:pPr>
      <w:r>
        <w:t xml:space="preserve">Image from </w:t>
      </w:r>
      <w:hyperlink r:id="rId15" w:history="1">
        <w:r w:rsidR="009E0BCD">
          <w:rPr>
            <w:rStyle w:val="Hyperlink0"/>
          </w:rPr>
          <w:t>i.pinimg.com/564x</w:t>
        </w:r>
      </w:hyperlink>
      <w:r>
        <w:t xml:space="preserve">, accessed 10/12/2017 </w:t>
      </w:r>
    </w:p>
    <w:p w14:paraId="19FA517D" w14:textId="0F71942D" w:rsidR="004A1EB3" w:rsidRDefault="000237BC" w:rsidP="001C0394">
      <w:pPr>
        <w:pStyle w:val="IOSHeader52017"/>
      </w:pPr>
      <w:r>
        <w:t>Design roles and</w:t>
      </w:r>
      <w:r w:rsidR="004A1EB3">
        <w:t xml:space="preserve"> </w:t>
      </w:r>
      <w:r w:rsidR="003C5A6F">
        <w:t>z</w:t>
      </w:r>
      <w:r w:rsidR="004A1EB3">
        <w:t>ine publications</w:t>
      </w:r>
    </w:p>
    <w:p w14:paraId="6879C16C" w14:textId="6BEF55F8" w:rsidR="004A1EB3" w:rsidRDefault="004A1EB3" w:rsidP="004A1EB3">
      <w:pPr>
        <w:pStyle w:val="IOSbodytext2017"/>
        <w:rPr>
          <w:lang w:val="en-US" w:eastAsia="en-US"/>
        </w:rPr>
      </w:pPr>
      <w:r>
        <w:rPr>
          <w:lang w:val="en-US" w:eastAsia="en-US"/>
        </w:rPr>
        <w:t>Students will:</w:t>
      </w:r>
    </w:p>
    <w:p w14:paraId="57C1F471" w14:textId="6EB5941C" w:rsidR="004A1EB3" w:rsidRDefault="004A1EB3" w:rsidP="004A1EB3">
      <w:pPr>
        <w:pStyle w:val="IOSbodytext2017"/>
        <w:numPr>
          <w:ilvl w:val="0"/>
          <w:numId w:val="37"/>
        </w:numPr>
        <w:rPr>
          <w:lang w:val="en-US" w:eastAsia="en-US"/>
        </w:rPr>
      </w:pPr>
      <w:r>
        <w:rPr>
          <w:lang w:val="en-US" w:eastAsia="en-US"/>
        </w:rPr>
        <w:t>research and complete a table set out like the image below</w:t>
      </w:r>
    </w:p>
    <w:p w14:paraId="44A1BC18" w14:textId="374899F3" w:rsidR="004A1EB3" w:rsidRDefault="004A1EB3" w:rsidP="004A1EB3">
      <w:pPr>
        <w:pStyle w:val="IOSbodytext2017"/>
        <w:ind w:left="720"/>
        <w:rPr>
          <w:lang w:val="en-US" w:eastAsia="en-US"/>
        </w:rPr>
      </w:pPr>
      <w:r>
        <w:rPr>
          <w:noProof/>
          <w:lang w:eastAsia="en-AU"/>
        </w:rPr>
        <w:drawing>
          <wp:inline distT="0" distB="0" distL="0" distR="0" wp14:anchorId="6A2B7DA5" wp14:editId="2C08C855">
            <wp:extent cx="4175760" cy="2850768"/>
            <wp:effectExtent l="0" t="0" r="0" b="6985"/>
            <wp:docPr id="5" name="Picture 5" descr="design role table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88051" cy="285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6DD02" w14:textId="1EB779D4" w:rsidR="004A1EB3" w:rsidRPr="007D2D4C" w:rsidRDefault="004A1EB3" w:rsidP="004A1EB3">
      <w:pPr>
        <w:pStyle w:val="IOSList1bullet2017"/>
        <w:numPr>
          <w:ilvl w:val="0"/>
          <w:numId w:val="37"/>
        </w:numPr>
        <w:rPr>
          <w:rStyle w:val="Hyperlink"/>
          <w:color w:val="auto"/>
          <w:u w:val="none"/>
        </w:rPr>
      </w:pPr>
      <w:r>
        <w:t xml:space="preserve">complete the </w:t>
      </w:r>
      <w:hyperlink r:id="rId17" w:anchor="/?quizId=85981fcd-0078-440d-a5b8-670528f33546" w:history="1">
        <w:r w:rsidRPr="00BF0CB9">
          <w:rPr>
            <w:rStyle w:val="Hyperlink"/>
          </w:rPr>
          <w:t xml:space="preserve">Design roles </w:t>
        </w:r>
        <w:proofErr w:type="spellStart"/>
        <w:r w:rsidRPr="00BF0CB9">
          <w:rPr>
            <w:rStyle w:val="Hyperlink"/>
          </w:rPr>
          <w:t>kahoot</w:t>
        </w:r>
        <w:proofErr w:type="spellEnd"/>
        <w:r w:rsidRPr="00BF0CB9">
          <w:rPr>
            <w:rStyle w:val="Hyperlink"/>
          </w:rPr>
          <w:t xml:space="preserve"> quiz</w:t>
        </w:r>
      </w:hyperlink>
      <w:r>
        <w:rPr>
          <w:rStyle w:val="Hyperlink"/>
        </w:rPr>
        <w:t xml:space="preserve"> </w:t>
      </w:r>
    </w:p>
    <w:p w14:paraId="78910984" w14:textId="123A9CD8" w:rsidR="00536708" w:rsidRDefault="00536708" w:rsidP="004A1EB3">
      <w:pPr>
        <w:pStyle w:val="IOSList1bullet2017"/>
        <w:numPr>
          <w:ilvl w:val="0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lastRenderedPageBreak/>
        <w:t>research and compose a blog post dedicated to one of designers below, providing examples of their work</w:t>
      </w:r>
    </w:p>
    <w:p w14:paraId="4EB1DD41" w14:textId="46FE8CDF" w:rsidR="00536708" w:rsidRDefault="00536708" w:rsidP="00536708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Vaughan Oliver</w:t>
      </w:r>
    </w:p>
    <w:p w14:paraId="2E6F1FA7" w14:textId="17EEAB34" w:rsidR="00536708" w:rsidRDefault="00536708" w:rsidP="00536708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Simon </w:t>
      </w:r>
      <w:proofErr w:type="spellStart"/>
      <w:r>
        <w:rPr>
          <w:rStyle w:val="Hyperlink"/>
          <w:color w:val="auto"/>
          <w:u w:val="none"/>
        </w:rPr>
        <w:t>Larbalestier</w:t>
      </w:r>
      <w:proofErr w:type="spellEnd"/>
    </w:p>
    <w:p w14:paraId="3A2A9CFE" w14:textId="3D6CAC18" w:rsidR="00536708" w:rsidRDefault="00536708" w:rsidP="00536708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Marc Atkins</w:t>
      </w:r>
    </w:p>
    <w:p w14:paraId="0D12E20C" w14:textId="42C0E152" w:rsidR="00536708" w:rsidRDefault="00536708" w:rsidP="00536708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Nigel Grierson</w:t>
      </w:r>
    </w:p>
    <w:p w14:paraId="7FC980F8" w14:textId="431E32D6" w:rsidR="007D2D4C" w:rsidRPr="004A1EB3" w:rsidRDefault="007D2D4C" w:rsidP="004A1EB3">
      <w:pPr>
        <w:pStyle w:val="IOSList1bullet2017"/>
        <w:numPr>
          <w:ilvl w:val="0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read the article </w:t>
      </w:r>
      <w:hyperlink r:id="rId18" w:history="1">
        <w:r w:rsidRPr="007D2D4C">
          <w:rPr>
            <w:rStyle w:val="Hyperlink"/>
          </w:rPr>
          <w:t>Bedroom zine culture still thriving the internet age</w:t>
        </w:r>
      </w:hyperlink>
      <w:r>
        <w:rPr>
          <w:rStyle w:val="Hyperlink"/>
          <w:color w:val="auto"/>
          <w:u w:val="none"/>
        </w:rPr>
        <w:t xml:space="preserve"> and watch the included video</w:t>
      </w:r>
    </w:p>
    <w:p w14:paraId="7767544D" w14:textId="7B3BD676" w:rsidR="004A1EB3" w:rsidRDefault="004A1EB3" w:rsidP="004A1EB3">
      <w:pPr>
        <w:pStyle w:val="IOSList1bullet2017"/>
        <w:numPr>
          <w:ilvl w:val="0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using the internet, answer the following questions</w:t>
      </w:r>
    </w:p>
    <w:p w14:paraId="419F6D5F" w14:textId="11AA47BA" w:rsidR="004A1EB3" w:rsidRDefault="004A1EB3" w:rsidP="004A1EB3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What is a </w:t>
      </w:r>
      <w:r w:rsidR="003C5A6F">
        <w:rPr>
          <w:rStyle w:val="Hyperlink"/>
          <w:color w:val="auto"/>
          <w:u w:val="none"/>
        </w:rPr>
        <w:t>z</w:t>
      </w:r>
      <w:r>
        <w:rPr>
          <w:rStyle w:val="Hyperlink"/>
          <w:color w:val="auto"/>
          <w:u w:val="none"/>
        </w:rPr>
        <w:t>ine?</w:t>
      </w:r>
    </w:p>
    <w:p w14:paraId="7DBAFBD3" w14:textId="60882830" w:rsidR="004A1EB3" w:rsidRDefault="004A1EB3" w:rsidP="004A1EB3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How are they made?</w:t>
      </w:r>
    </w:p>
    <w:p w14:paraId="2EF89E90" w14:textId="55F7A6DA" w:rsidR="004A1EB3" w:rsidRDefault="004A1EB3" w:rsidP="004A1EB3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When did they originate?</w:t>
      </w:r>
    </w:p>
    <w:p w14:paraId="18C8DD9A" w14:textId="38A41357" w:rsidR="007D2D4C" w:rsidRDefault="007D2D4C" w:rsidP="004A1EB3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Are their rules for </w:t>
      </w:r>
      <w:r w:rsidR="003C5A6F">
        <w:rPr>
          <w:rStyle w:val="Hyperlink"/>
          <w:color w:val="auto"/>
          <w:u w:val="none"/>
        </w:rPr>
        <w:t>z</w:t>
      </w:r>
      <w:r>
        <w:rPr>
          <w:rStyle w:val="Hyperlink"/>
          <w:color w:val="auto"/>
          <w:u w:val="none"/>
        </w:rPr>
        <w:t>ine making?</w:t>
      </w:r>
    </w:p>
    <w:p w14:paraId="13A187F7" w14:textId="0EDFFF86" w:rsidR="007D2D4C" w:rsidRDefault="007D2D4C" w:rsidP="004A1EB3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Define DIY publishing.</w:t>
      </w:r>
    </w:p>
    <w:p w14:paraId="425A68C2" w14:textId="52D7AF90" w:rsidR="007D2D4C" w:rsidRDefault="007D2D4C" w:rsidP="004A1EB3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What role can zines have in creating closer communities?</w:t>
      </w:r>
    </w:p>
    <w:p w14:paraId="3777038D" w14:textId="2266957E" w:rsidR="007D2D4C" w:rsidRDefault="007D2D4C" w:rsidP="004A1EB3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Is Pinterest a </w:t>
      </w:r>
      <w:r w:rsidR="003C5A6F">
        <w:rPr>
          <w:rStyle w:val="Hyperlink"/>
          <w:color w:val="auto"/>
          <w:u w:val="none"/>
        </w:rPr>
        <w:t>z</w:t>
      </w:r>
      <w:r>
        <w:rPr>
          <w:rStyle w:val="Hyperlink"/>
          <w:color w:val="auto"/>
          <w:u w:val="none"/>
        </w:rPr>
        <w:t>ine? Why?</w:t>
      </w:r>
    </w:p>
    <w:p w14:paraId="0EFE4B60" w14:textId="49286085" w:rsidR="004A1EB3" w:rsidRDefault="004A1EB3" w:rsidP="004A1EB3">
      <w:pPr>
        <w:pStyle w:val="IOSList1bullet2017"/>
        <w:numPr>
          <w:ilvl w:val="0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locate and paste examples of the following components of a </w:t>
      </w:r>
      <w:r w:rsidR="003C5A6F">
        <w:rPr>
          <w:rStyle w:val="Hyperlink"/>
          <w:color w:val="auto"/>
          <w:u w:val="none"/>
        </w:rPr>
        <w:t>z</w:t>
      </w:r>
      <w:r>
        <w:rPr>
          <w:rStyle w:val="Hyperlink"/>
          <w:color w:val="auto"/>
          <w:u w:val="none"/>
        </w:rPr>
        <w:t>ine</w:t>
      </w:r>
      <w:r w:rsidR="007D2D4C">
        <w:rPr>
          <w:rStyle w:val="Hyperlink"/>
          <w:color w:val="auto"/>
          <w:u w:val="none"/>
        </w:rPr>
        <w:t>:</w:t>
      </w:r>
    </w:p>
    <w:p w14:paraId="1742E90F" w14:textId="78F129E1" w:rsidR="004A1EB3" w:rsidRDefault="007D2D4C" w:rsidP="004A1EB3">
      <w:pPr>
        <w:pStyle w:val="IOSList1bullet2017"/>
        <w:numPr>
          <w:ilvl w:val="1"/>
          <w:numId w:val="37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a </w:t>
      </w:r>
      <w:r w:rsidR="004A1EB3">
        <w:rPr>
          <w:rStyle w:val="Hyperlink"/>
          <w:color w:val="auto"/>
          <w:u w:val="none"/>
        </w:rPr>
        <w:t xml:space="preserve">hand drawn and coloured </w:t>
      </w:r>
      <w:r>
        <w:rPr>
          <w:rStyle w:val="Hyperlink"/>
          <w:color w:val="auto"/>
          <w:u w:val="none"/>
        </w:rPr>
        <w:t>publication</w:t>
      </w:r>
    </w:p>
    <w:p w14:paraId="46E5928C" w14:textId="2D14E384" w:rsidR="004A1EB3" w:rsidRPr="004A1EB3" w:rsidRDefault="00536708" w:rsidP="00536708">
      <w:pPr>
        <w:pStyle w:val="IOSList1bullet2017"/>
        <w:numPr>
          <w:ilvl w:val="1"/>
          <w:numId w:val="37"/>
        </w:numPr>
      </w:pPr>
      <w:r>
        <w:rPr>
          <w:rStyle w:val="Hyperlink"/>
          <w:color w:val="auto"/>
          <w:u w:val="none"/>
        </w:rPr>
        <w:t xml:space="preserve">any </w:t>
      </w:r>
      <w:r w:rsidR="007D2D4C">
        <w:rPr>
          <w:rStyle w:val="Hyperlink"/>
          <w:color w:val="auto"/>
          <w:u w:val="none"/>
        </w:rPr>
        <w:t>alternative formats</w:t>
      </w:r>
      <w:r>
        <w:rPr>
          <w:rStyle w:val="Hyperlink"/>
          <w:color w:val="auto"/>
          <w:u w:val="none"/>
        </w:rPr>
        <w:t>.</w:t>
      </w:r>
    </w:p>
    <w:p w14:paraId="602AB1AE" w14:textId="12607878" w:rsidR="001C0394" w:rsidRDefault="001C0394" w:rsidP="001C0394">
      <w:pPr>
        <w:pStyle w:val="IOSHeader52017"/>
      </w:pPr>
      <w:r>
        <w:t>Design making</w:t>
      </w:r>
    </w:p>
    <w:p w14:paraId="36B320ED" w14:textId="77777777" w:rsidR="00B12A08" w:rsidRDefault="00B12A08" w:rsidP="00B12A08">
      <w:pPr>
        <w:pStyle w:val="IOSbodytext2017"/>
        <w:rPr>
          <w:lang w:val="en-US" w:eastAsia="en-US"/>
        </w:rPr>
      </w:pPr>
      <w:r>
        <w:rPr>
          <w:lang w:val="en-US" w:eastAsia="en-US"/>
        </w:rPr>
        <w:t>Materials required</w:t>
      </w:r>
    </w:p>
    <w:p w14:paraId="1102FE17" w14:textId="232AB551" w:rsidR="008E3956" w:rsidRDefault="000237BC" w:rsidP="008E3956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noProof/>
          <w:lang w:val="en-US"/>
        </w:rPr>
        <w:t>w</w:t>
      </w:r>
      <w:r w:rsidR="008E3956" w:rsidRPr="00BC41E8">
        <w:rPr>
          <w:noProof/>
          <w:lang w:val="en-US"/>
        </w:rPr>
        <w:t>hite paper</w:t>
      </w:r>
    </w:p>
    <w:p w14:paraId="2655C97F" w14:textId="65DFC70A" w:rsidR="008E3956" w:rsidRDefault="000237BC" w:rsidP="00B12A08">
      <w:pPr>
        <w:pStyle w:val="IOSList1bullet2017"/>
        <w:numPr>
          <w:ilvl w:val="0"/>
          <w:numId w:val="4"/>
        </w:numPr>
        <w:rPr>
          <w:lang w:val="en-US"/>
        </w:rPr>
      </w:pPr>
      <w:proofErr w:type="spellStart"/>
      <w:r>
        <w:rPr>
          <w:lang w:val="en-US"/>
        </w:rPr>
        <w:t>c</w:t>
      </w:r>
      <w:r w:rsidR="008E3956">
        <w:rPr>
          <w:lang w:val="en-US"/>
        </w:rPr>
        <w:t>oloured</w:t>
      </w:r>
      <w:proofErr w:type="spellEnd"/>
      <w:r w:rsidR="008E3956">
        <w:rPr>
          <w:lang w:val="en-US"/>
        </w:rPr>
        <w:t xml:space="preserve"> paper</w:t>
      </w:r>
    </w:p>
    <w:p w14:paraId="4D2B78E3" w14:textId="19F6CE4C" w:rsidR="008E3956" w:rsidRDefault="000237BC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s</w:t>
      </w:r>
      <w:r w:rsidR="008E3956">
        <w:rPr>
          <w:lang w:val="en-US"/>
        </w:rPr>
        <w:t>cissors</w:t>
      </w:r>
    </w:p>
    <w:p w14:paraId="2C26BEEF" w14:textId="610C6B2D" w:rsidR="008E3956" w:rsidRDefault="000237BC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p</w:t>
      </w:r>
      <w:r w:rsidR="008E3956">
        <w:rPr>
          <w:lang w:val="en-US"/>
        </w:rPr>
        <w:t>hones or cameras</w:t>
      </w:r>
    </w:p>
    <w:p w14:paraId="44E87B71" w14:textId="7C23D4E5" w:rsidR="00B44070" w:rsidRDefault="000237BC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p</w:t>
      </w:r>
      <w:r w:rsidR="00B44070">
        <w:rPr>
          <w:lang w:val="en-US"/>
        </w:rPr>
        <w:t>rinted text examples</w:t>
      </w:r>
    </w:p>
    <w:p w14:paraId="34D71952" w14:textId="624A2BBF" w:rsidR="00B44070" w:rsidRDefault="000237BC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c</w:t>
      </w:r>
      <w:r w:rsidR="00B44070">
        <w:rPr>
          <w:lang w:val="en-US"/>
        </w:rPr>
        <w:t>ardboard</w:t>
      </w:r>
    </w:p>
    <w:p w14:paraId="5420E8AC" w14:textId="3AC11B55" w:rsidR="00B44070" w:rsidRDefault="000237BC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g</w:t>
      </w:r>
      <w:r w:rsidR="00B44070">
        <w:rPr>
          <w:lang w:val="en-US"/>
        </w:rPr>
        <w:t>lue</w:t>
      </w:r>
    </w:p>
    <w:p w14:paraId="6944F217" w14:textId="65621F9D" w:rsidR="00B12A08" w:rsidRDefault="000237BC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v</w:t>
      </w:r>
      <w:r w:rsidR="008E3956">
        <w:rPr>
          <w:lang w:val="en-US"/>
        </w:rPr>
        <w:t>isual design journal/blog</w:t>
      </w:r>
      <w:r w:rsidR="00B12A08">
        <w:rPr>
          <w:lang w:val="en-US"/>
        </w:rPr>
        <w:t>.</w:t>
      </w:r>
    </w:p>
    <w:p w14:paraId="5196915C" w14:textId="29594856" w:rsidR="001C0394" w:rsidRDefault="005037E8" w:rsidP="0047114D">
      <w:pPr>
        <w:pStyle w:val="IOSHeader52017"/>
      </w:pPr>
      <w:r>
        <w:t>Making Grids</w:t>
      </w:r>
      <w:r w:rsidR="00727F5A">
        <w:t xml:space="preserve"> </w:t>
      </w:r>
    </w:p>
    <w:p w14:paraId="2B68B56D" w14:textId="4035A317" w:rsidR="003875A8" w:rsidRDefault="00137FD5" w:rsidP="003875A8">
      <w:pPr>
        <w:pStyle w:val="IOSbodytext2017"/>
        <w:rPr>
          <w:lang w:val="en-US"/>
        </w:rPr>
      </w:pPr>
      <w:r>
        <w:rPr>
          <w:lang w:val="en-US"/>
        </w:rPr>
        <w:t>Students will</w:t>
      </w:r>
      <w:r w:rsidR="00D87387">
        <w:rPr>
          <w:lang w:val="en-US"/>
        </w:rPr>
        <w:t>:</w:t>
      </w:r>
    </w:p>
    <w:p w14:paraId="598C0D5F" w14:textId="15F960A2" w:rsidR="00727F5A" w:rsidRDefault="005037E8" w:rsidP="00727F5A">
      <w:pPr>
        <w:pStyle w:val="IOSList1bullet2017"/>
        <w:rPr>
          <w:lang w:val="en-US"/>
        </w:rPr>
      </w:pPr>
      <w:r w:rsidRPr="00BC41E8">
        <w:rPr>
          <w:noProof/>
          <w:lang w:val="en-US"/>
        </w:rPr>
        <w:t>draw</w:t>
      </w:r>
      <w:r w:rsidR="000237BC">
        <w:rPr>
          <w:lang w:val="en-US"/>
        </w:rPr>
        <w:t xml:space="preserve"> a 1</w:t>
      </w:r>
      <w:r>
        <w:rPr>
          <w:lang w:val="en-US"/>
        </w:rPr>
        <w:t>cm border on a piece of paper that is 20cm x 20cm</w:t>
      </w:r>
    </w:p>
    <w:p w14:paraId="5CD924BE" w14:textId="2A3D5CAB" w:rsidR="000918A3" w:rsidRDefault="005037E8" w:rsidP="000918A3">
      <w:pPr>
        <w:pStyle w:val="IOSList1bullet2017"/>
        <w:rPr>
          <w:lang w:val="en-US"/>
        </w:rPr>
      </w:pPr>
      <w:r>
        <w:rPr>
          <w:lang w:val="en-US"/>
        </w:rPr>
        <w:lastRenderedPageBreak/>
        <w:t xml:space="preserve">divide the </w:t>
      </w:r>
      <w:r w:rsidR="000918A3" w:rsidRPr="008E3956">
        <w:rPr>
          <w:noProof/>
          <w:lang w:val="en-US"/>
        </w:rPr>
        <w:t>cent</w:t>
      </w:r>
      <w:r w:rsidR="008E3956">
        <w:rPr>
          <w:noProof/>
          <w:lang w:val="en-US"/>
        </w:rPr>
        <w:t>re</w:t>
      </w:r>
      <w:r>
        <w:rPr>
          <w:lang w:val="en-US"/>
        </w:rPr>
        <w:t xml:space="preserve"> square into </w:t>
      </w:r>
      <w:r w:rsidR="000918A3">
        <w:rPr>
          <w:lang w:val="en-US"/>
        </w:rPr>
        <w:t>3</w:t>
      </w:r>
      <w:r w:rsidR="000237BC">
        <w:rPr>
          <w:lang w:val="en-US"/>
        </w:rPr>
        <w:t>cm</w:t>
      </w:r>
      <w:r w:rsidR="000918A3">
        <w:rPr>
          <w:lang w:val="en-US"/>
        </w:rPr>
        <w:t xml:space="preserve"> </w:t>
      </w:r>
      <w:r>
        <w:rPr>
          <w:lang w:val="en-US"/>
        </w:rPr>
        <w:t>x</w:t>
      </w:r>
      <w:r w:rsidR="000918A3">
        <w:rPr>
          <w:lang w:val="en-US"/>
        </w:rPr>
        <w:t xml:space="preserve"> </w:t>
      </w:r>
      <w:r>
        <w:rPr>
          <w:lang w:val="en-US"/>
        </w:rPr>
        <w:t>6</w:t>
      </w:r>
      <w:r w:rsidR="000918A3">
        <w:rPr>
          <w:lang w:val="en-US"/>
        </w:rPr>
        <w:t xml:space="preserve">cm columns and rows with 5 cm gutters (the border around each of the </w:t>
      </w:r>
      <w:r w:rsidR="000918A3" w:rsidRPr="008E3956">
        <w:rPr>
          <w:noProof/>
          <w:lang w:val="en-US"/>
        </w:rPr>
        <w:t>9</w:t>
      </w:r>
      <w:r w:rsidR="000918A3">
        <w:rPr>
          <w:lang w:val="en-US"/>
        </w:rPr>
        <w:t xml:space="preserve"> squares)</w:t>
      </w:r>
    </w:p>
    <w:p w14:paraId="74EB3D07" w14:textId="0D918F98" w:rsidR="000918A3" w:rsidRDefault="000918A3" w:rsidP="000918A3">
      <w:pPr>
        <w:pStyle w:val="IOSList1bullet2017"/>
        <w:rPr>
          <w:lang w:val="en-US"/>
        </w:rPr>
      </w:pPr>
      <w:r>
        <w:rPr>
          <w:lang w:val="en-US"/>
        </w:rPr>
        <w:t>cut squares and rectangles from coloured paper and make as many new variations of a multigrid with hang lines (see the example below)</w:t>
      </w:r>
    </w:p>
    <w:p w14:paraId="243E8380" w14:textId="50B654B6" w:rsidR="000918A3" w:rsidRDefault="000918A3" w:rsidP="000918A3">
      <w:pPr>
        <w:pStyle w:val="IOSList1bullet2017"/>
        <w:numPr>
          <w:ilvl w:val="0"/>
          <w:numId w:val="0"/>
        </w:numPr>
        <w:ind w:left="720"/>
        <w:rPr>
          <w:lang w:val="en-US"/>
        </w:rPr>
      </w:pPr>
      <w:r w:rsidRPr="000918A3">
        <w:rPr>
          <w:noProof/>
          <w:lang w:eastAsia="en-AU"/>
        </w:rPr>
        <w:drawing>
          <wp:inline distT="0" distB="0" distL="0" distR="0" wp14:anchorId="169008B1" wp14:editId="56881034">
            <wp:extent cx="1629834" cy="1676400"/>
            <wp:effectExtent l="0" t="0" r="8890" b="0"/>
            <wp:docPr id="163" name="image7.gif" descr="grid layout examp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7.gif" descr="image7.gif"/>
                    <pic:cNvPicPr>
                      <a:picLocks noChangeAspect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 rot="21600000">
                      <a:off x="0" y="0"/>
                      <a:ext cx="1666480" cy="1714093"/>
                    </a:xfrm>
                    <a:prstGeom prst="rect">
                      <a:avLst/>
                    </a:prstGeom>
                    <a:ln w="12700">
                      <a:miter lim="400000"/>
                    </a:ln>
                  </pic:spPr>
                </pic:pic>
              </a:graphicData>
            </a:graphic>
          </wp:inline>
        </w:drawing>
      </w:r>
    </w:p>
    <w:p w14:paraId="3F63A82A" w14:textId="254BCDED" w:rsidR="000918A3" w:rsidRDefault="000918A3" w:rsidP="000F4789">
      <w:pPr>
        <w:pStyle w:val="IOScaptiongraphics2017"/>
        <w:rPr>
          <w:lang w:val="en-US"/>
        </w:rPr>
      </w:pPr>
      <w:r>
        <w:rPr>
          <w:lang w:val="en-US"/>
        </w:rPr>
        <w:t xml:space="preserve">Image from </w:t>
      </w:r>
      <w:hyperlink r:id="rId20" w:history="1">
        <w:r w:rsidR="009E0BCD">
          <w:rPr>
            <w:rStyle w:val="Hyperlink"/>
            <w:noProof/>
          </w:rPr>
          <w:t>gdblogs.shu.ac.uk</w:t>
        </w:r>
      </w:hyperlink>
      <w:r w:rsidRPr="008E3956">
        <w:rPr>
          <w:noProof/>
          <w:lang w:val="en-US"/>
        </w:rPr>
        <w:t>,</w:t>
      </w:r>
      <w:r>
        <w:rPr>
          <w:lang w:val="en-US"/>
        </w:rPr>
        <w:t xml:space="preserve"> accessed on 24/01/2018.</w:t>
      </w:r>
    </w:p>
    <w:p w14:paraId="088476FE" w14:textId="77777777" w:rsidR="009B2DF5" w:rsidRPr="009B2DF5" w:rsidRDefault="009B2DF5" w:rsidP="009B2DF5">
      <w:pPr>
        <w:rPr>
          <w:lang w:val="en-US" w:eastAsia="zh-CN"/>
        </w:rPr>
      </w:pPr>
    </w:p>
    <w:p w14:paraId="5C8708BE" w14:textId="4C7FBABD" w:rsidR="000051F8" w:rsidRDefault="000F4789" w:rsidP="00727F5A">
      <w:pPr>
        <w:pStyle w:val="IOSList1bullet2017"/>
        <w:rPr>
          <w:lang w:val="en-US"/>
        </w:rPr>
      </w:pPr>
      <w:r>
        <w:rPr>
          <w:lang w:val="en-US"/>
        </w:rPr>
        <w:t xml:space="preserve">photograph and </w:t>
      </w:r>
      <w:r w:rsidR="000918A3">
        <w:rPr>
          <w:lang w:val="en-US"/>
        </w:rPr>
        <w:t>r</w:t>
      </w:r>
      <w:r w:rsidR="000051F8">
        <w:rPr>
          <w:lang w:val="en-US"/>
        </w:rPr>
        <w:t>eflect on the design process in their visual design journal/blog.</w:t>
      </w:r>
    </w:p>
    <w:p w14:paraId="5B2BCC82" w14:textId="08B9EE90" w:rsidR="000F4789" w:rsidRDefault="000F4789" w:rsidP="000F4789">
      <w:pPr>
        <w:pStyle w:val="IOSbodytext2017"/>
        <w:rPr>
          <w:lang w:val="en-US"/>
        </w:rPr>
      </w:pPr>
      <w:r>
        <w:rPr>
          <w:lang w:val="en-US"/>
        </w:rPr>
        <w:t>It is important to remind students that the best layouts contain white space.</w:t>
      </w:r>
    </w:p>
    <w:p w14:paraId="64861F39" w14:textId="026A7DB4" w:rsidR="004F2D04" w:rsidRDefault="00B44070" w:rsidP="004F2D04">
      <w:pPr>
        <w:pStyle w:val="IOSHeader52017"/>
      </w:pPr>
      <w:r>
        <w:t>Carson photoshop</w:t>
      </w:r>
      <w:r w:rsidR="004F2D04">
        <w:t xml:space="preserve"> </w:t>
      </w:r>
      <w:r>
        <w:t>magazine</w:t>
      </w:r>
      <w:r w:rsidR="004A1EB3">
        <w:t xml:space="preserve"> and album</w:t>
      </w:r>
      <w:r>
        <w:t xml:space="preserve"> </w:t>
      </w:r>
      <w:r w:rsidR="00401D27">
        <w:t>cover</w:t>
      </w:r>
      <w:r w:rsidR="004A1EB3">
        <w:t>s</w:t>
      </w:r>
    </w:p>
    <w:p w14:paraId="6001AE47" w14:textId="2DDE4192" w:rsidR="004F2D04" w:rsidRDefault="004F2D04" w:rsidP="000F4789">
      <w:pPr>
        <w:pStyle w:val="IOSbodytext2017"/>
        <w:rPr>
          <w:lang w:val="en-US"/>
        </w:rPr>
      </w:pPr>
      <w:r>
        <w:rPr>
          <w:lang w:val="en-US"/>
        </w:rPr>
        <w:t>Using a computer</w:t>
      </w:r>
      <w:r w:rsidR="00B44070">
        <w:rPr>
          <w:lang w:val="en-US"/>
        </w:rPr>
        <w:t xml:space="preserve"> and a </w:t>
      </w:r>
      <w:r w:rsidR="004A1EB3">
        <w:rPr>
          <w:lang w:val="en-US"/>
        </w:rPr>
        <w:t>software</w:t>
      </w:r>
      <w:r w:rsidR="00B44070">
        <w:rPr>
          <w:lang w:val="en-US"/>
        </w:rPr>
        <w:t xml:space="preserve"> such as Photoshop, students will:</w:t>
      </w:r>
    </w:p>
    <w:p w14:paraId="27839525" w14:textId="61F16608" w:rsidR="00B44070" w:rsidRDefault="00401D27" w:rsidP="00401D27">
      <w:pPr>
        <w:pStyle w:val="IOSbodytext2017"/>
        <w:numPr>
          <w:ilvl w:val="0"/>
          <w:numId w:val="36"/>
        </w:numPr>
        <w:rPr>
          <w:lang w:val="en-US"/>
        </w:rPr>
      </w:pPr>
      <w:r>
        <w:rPr>
          <w:lang w:val="en-US"/>
        </w:rPr>
        <w:t xml:space="preserve">design a grid to structure a </w:t>
      </w:r>
      <w:r w:rsidR="000A1733">
        <w:rPr>
          <w:lang w:val="en-US"/>
        </w:rPr>
        <w:t>magazine</w:t>
      </w:r>
      <w:r>
        <w:rPr>
          <w:lang w:val="en-US"/>
        </w:rPr>
        <w:t xml:space="preserve"> font cover</w:t>
      </w:r>
    </w:p>
    <w:p w14:paraId="7261B27C" w14:textId="48A3C547" w:rsidR="00401D27" w:rsidRPr="000237BC" w:rsidRDefault="00401D27" w:rsidP="006933DF">
      <w:pPr>
        <w:pStyle w:val="IOSbodytext2017"/>
        <w:numPr>
          <w:ilvl w:val="0"/>
          <w:numId w:val="36"/>
        </w:numPr>
        <w:rPr>
          <w:lang w:val="en-US"/>
        </w:rPr>
      </w:pPr>
      <w:r w:rsidRPr="000237BC">
        <w:rPr>
          <w:lang w:val="en-US"/>
        </w:rPr>
        <w:t>layer various images of type or examples from their illustrative text sequence</w:t>
      </w:r>
      <w:r w:rsidR="000237BC">
        <w:rPr>
          <w:lang w:val="en-US"/>
        </w:rPr>
        <w:t>, on another layer</w:t>
      </w:r>
      <w:r w:rsidRPr="000237BC">
        <w:rPr>
          <w:lang w:val="en-US"/>
        </w:rPr>
        <w:t xml:space="preserve"> add images on top of this. Play with the transparency</w:t>
      </w:r>
    </w:p>
    <w:p w14:paraId="15C64221" w14:textId="54BF3CE9" w:rsidR="004A1EB3" w:rsidRDefault="004A1EB3" w:rsidP="00846F17">
      <w:pPr>
        <w:pStyle w:val="IOSList1bullet2017"/>
        <w:rPr>
          <w:lang w:val="en-US"/>
        </w:rPr>
      </w:pPr>
      <w:r>
        <w:rPr>
          <w:lang w:val="en-US"/>
        </w:rPr>
        <w:t>follow the steps above to design an album cover for their favourite song</w:t>
      </w:r>
    </w:p>
    <w:p w14:paraId="3577FB33" w14:textId="56AD2728" w:rsidR="004A1EB3" w:rsidRDefault="00846F17" w:rsidP="004A1EB3">
      <w:pPr>
        <w:pStyle w:val="IOSList1bullet2017"/>
        <w:rPr>
          <w:lang w:val="en-US"/>
        </w:rPr>
      </w:pPr>
      <w:r>
        <w:rPr>
          <w:lang w:val="en-US"/>
        </w:rPr>
        <w:t>reflect on the design process in their visual design journal/blog.</w:t>
      </w:r>
    </w:p>
    <w:p w14:paraId="4BC40D7C" w14:textId="5798416B" w:rsidR="004A1EB3" w:rsidRDefault="004A1EB3" w:rsidP="004A1EB3">
      <w:pPr>
        <w:pStyle w:val="IOSList1bullet2017"/>
        <w:numPr>
          <w:ilvl w:val="0"/>
          <w:numId w:val="0"/>
        </w:numPr>
        <w:ind w:left="720" w:hanging="360"/>
        <w:rPr>
          <w:lang w:val="en-US"/>
        </w:rPr>
      </w:pPr>
    </w:p>
    <w:p w14:paraId="6D4F88C6" w14:textId="37ECBB37" w:rsidR="004A1EB3" w:rsidRDefault="004A1EB3" w:rsidP="004A1EB3">
      <w:pPr>
        <w:pStyle w:val="IOSHeader52017"/>
      </w:pPr>
      <w:r>
        <w:t>Zine publication</w:t>
      </w:r>
    </w:p>
    <w:p w14:paraId="0FD70E3E" w14:textId="59A2BFA6" w:rsidR="00536708" w:rsidRDefault="003C5A6F" w:rsidP="00536708">
      <w:pPr>
        <w:pStyle w:val="IOSbodytext2017"/>
        <w:rPr>
          <w:lang w:val="en-US" w:eastAsia="en-US"/>
        </w:rPr>
      </w:pPr>
      <w:r>
        <w:rPr>
          <w:lang w:val="en-US" w:eastAsia="en-US"/>
        </w:rPr>
        <w:t>Using a computer, students will design a zine publication showcasing all of their completed designs. Students will:</w:t>
      </w:r>
    </w:p>
    <w:p w14:paraId="68621EA0" w14:textId="77777777" w:rsidR="003C5A6F" w:rsidRDefault="003C5A6F" w:rsidP="003C5A6F">
      <w:pPr>
        <w:pStyle w:val="IOSbodytext2017"/>
        <w:numPr>
          <w:ilvl w:val="0"/>
          <w:numId w:val="38"/>
        </w:numPr>
        <w:rPr>
          <w:lang w:val="en-US" w:eastAsia="en-US"/>
        </w:rPr>
      </w:pPr>
      <w:r>
        <w:rPr>
          <w:lang w:val="en-US" w:eastAsia="en-US"/>
        </w:rPr>
        <w:t>photograph any work or text that has not been uploaded into their online blog</w:t>
      </w:r>
    </w:p>
    <w:p w14:paraId="211FFDDC" w14:textId="44E315DD" w:rsidR="003C5A6F" w:rsidRDefault="003C5A6F" w:rsidP="003C5A6F">
      <w:pPr>
        <w:pStyle w:val="IOSbodytext2017"/>
        <w:numPr>
          <w:ilvl w:val="0"/>
          <w:numId w:val="38"/>
        </w:numPr>
        <w:rPr>
          <w:lang w:val="en-US" w:eastAsia="en-US"/>
        </w:rPr>
      </w:pPr>
      <w:r>
        <w:rPr>
          <w:lang w:val="en-US" w:eastAsia="en-US"/>
        </w:rPr>
        <w:t>save in a folder on the computer desktop for easy access</w:t>
      </w:r>
    </w:p>
    <w:p w14:paraId="56CA88A4" w14:textId="6C31F689" w:rsidR="003C5A6F" w:rsidRDefault="003C5A6F" w:rsidP="003C5A6F">
      <w:pPr>
        <w:pStyle w:val="IOSbodytext2017"/>
        <w:numPr>
          <w:ilvl w:val="0"/>
          <w:numId w:val="38"/>
        </w:numPr>
        <w:rPr>
          <w:lang w:val="en-US" w:eastAsia="en-US"/>
        </w:rPr>
      </w:pPr>
      <w:r>
        <w:rPr>
          <w:lang w:val="en-US" w:eastAsia="en-US"/>
        </w:rPr>
        <w:lastRenderedPageBreak/>
        <w:t>using illustrator, photoshop, publisher or InDesign, create a master page for multipage document</w:t>
      </w:r>
    </w:p>
    <w:p w14:paraId="45365BCE" w14:textId="6B9721E7" w:rsidR="003C5A6F" w:rsidRDefault="003C5A6F" w:rsidP="003C5A6F">
      <w:pPr>
        <w:pStyle w:val="IOSbodytext2017"/>
        <w:numPr>
          <w:ilvl w:val="0"/>
          <w:numId w:val="38"/>
        </w:numPr>
        <w:rPr>
          <w:lang w:val="en-US" w:eastAsia="en-US"/>
        </w:rPr>
      </w:pPr>
      <w:r>
        <w:rPr>
          <w:lang w:val="en-US" w:eastAsia="en-US"/>
        </w:rPr>
        <w:t>set margins, gutters and columns to make a flexible modular grid</w:t>
      </w:r>
    </w:p>
    <w:p w14:paraId="36F9010F" w14:textId="5649DDED" w:rsidR="003C5A6F" w:rsidRDefault="003C5A6F" w:rsidP="003C5A6F">
      <w:pPr>
        <w:pStyle w:val="IOSbodytext2017"/>
        <w:numPr>
          <w:ilvl w:val="0"/>
          <w:numId w:val="38"/>
        </w:numPr>
        <w:rPr>
          <w:lang w:val="en-US" w:eastAsia="en-US"/>
        </w:rPr>
      </w:pPr>
      <w:r>
        <w:rPr>
          <w:lang w:val="en-US" w:eastAsia="en-US"/>
        </w:rPr>
        <w:t xml:space="preserve">add experimental typography designs and </w:t>
      </w:r>
      <w:proofErr w:type="spellStart"/>
      <w:r>
        <w:rPr>
          <w:lang w:val="en-US" w:eastAsia="en-US"/>
        </w:rPr>
        <w:t>colour</w:t>
      </w:r>
      <w:proofErr w:type="spellEnd"/>
      <w:r>
        <w:rPr>
          <w:lang w:val="en-US" w:eastAsia="en-US"/>
        </w:rPr>
        <w:t xml:space="preserve"> to each page</w:t>
      </w:r>
    </w:p>
    <w:p w14:paraId="3107D7BD" w14:textId="2BA0D4F9" w:rsidR="003C5A6F" w:rsidRDefault="003C5A6F" w:rsidP="003C5A6F">
      <w:pPr>
        <w:pStyle w:val="IOSbodytext2017"/>
        <w:numPr>
          <w:ilvl w:val="0"/>
          <w:numId w:val="38"/>
        </w:numPr>
        <w:rPr>
          <w:lang w:val="en-US" w:eastAsia="en-US"/>
        </w:rPr>
      </w:pPr>
      <w:r>
        <w:rPr>
          <w:lang w:val="en-US" w:eastAsia="en-US"/>
        </w:rPr>
        <w:t>design each page as a unique piece of art</w:t>
      </w:r>
    </w:p>
    <w:p w14:paraId="541715CB" w14:textId="79F4D4DD" w:rsidR="003C5A6F" w:rsidRDefault="003C5A6F" w:rsidP="003C5A6F">
      <w:pPr>
        <w:pStyle w:val="IOSbodytext2017"/>
        <w:numPr>
          <w:ilvl w:val="0"/>
          <w:numId w:val="38"/>
        </w:numPr>
        <w:rPr>
          <w:lang w:val="en-US" w:eastAsia="en-US"/>
        </w:rPr>
      </w:pPr>
      <w:r>
        <w:rPr>
          <w:lang w:val="en-US" w:eastAsia="en-US"/>
        </w:rPr>
        <w:t>create a new image for the front cover and give their zine publication a title</w:t>
      </w:r>
    </w:p>
    <w:p w14:paraId="2321A456" w14:textId="77777777" w:rsidR="003C5A6F" w:rsidRDefault="003C5A6F" w:rsidP="003C5A6F">
      <w:pPr>
        <w:pStyle w:val="IOSbodytext2017"/>
        <w:numPr>
          <w:ilvl w:val="0"/>
          <w:numId w:val="38"/>
        </w:numPr>
        <w:rPr>
          <w:lang w:val="en-US" w:eastAsia="en-US"/>
        </w:rPr>
      </w:pPr>
      <w:r>
        <w:rPr>
          <w:lang w:val="en-US" w:eastAsia="en-US"/>
        </w:rPr>
        <w:t>print and bind using a staple or an alternative binding technique</w:t>
      </w:r>
    </w:p>
    <w:p w14:paraId="0712973E" w14:textId="79C2C58B" w:rsidR="004A1EB3" w:rsidRPr="003C5A6F" w:rsidRDefault="003C5A6F" w:rsidP="003C5A6F">
      <w:pPr>
        <w:pStyle w:val="IOSbodytext2017"/>
        <w:numPr>
          <w:ilvl w:val="0"/>
          <w:numId w:val="38"/>
        </w:numPr>
        <w:rPr>
          <w:lang w:val="en-US" w:eastAsia="en-US"/>
        </w:rPr>
      </w:pPr>
      <w:r>
        <w:rPr>
          <w:lang w:val="en-US" w:eastAsia="en-US"/>
        </w:rPr>
        <w:t>exhibit their zine publication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67A49703" w:rsidR="00597689" w:rsidRDefault="00F82094" w:rsidP="004954DC">
      <w:pPr>
        <w:pStyle w:val="IOSbodytext2017"/>
      </w:pPr>
      <w:r>
        <w:t xml:space="preserve">Students </w:t>
      </w:r>
      <w:r w:rsidR="000237BC">
        <w:t>will</w:t>
      </w:r>
      <w:r>
        <w:t xml:space="preserve"> complete a digital</w:t>
      </w:r>
      <w:r w:rsidR="00C14D28">
        <w:t xml:space="preserve"> </w:t>
      </w:r>
      <w:r w:rsidR="00D636C0">
        <w:t>blog/</w:t>
      </w:r>
      <w:r w:rsidR="00FE2AEF">
        <w:t>visual design journal</w:t>
      </w:r>
      <w:r>
        <w:t xml:space="preserve"> document</w:t>
      </w:r>
      <w:r w:rsidR="00D636C0">
        <w:t>ing</w:t>
      </w:r>
      <w:r>
        <w:t xml:space="preserve"> the</w:t>
      </w:r>
      <w:r w:rsidR="00AD7E4E">
        <w:t xml:space="preserve"> ideas and processes</w:t>
      </w:r>
      <w:r w:rsidR="00D636C0">
        <w:t xml:space="preserve"> used</w:t>
      </w:r>
      <w:r w:rsidR="00AD7E4E">
        <w:t xml:space="preserve"> </w:t>
      </w:r>
      <w:r w:rsidR="00D636C0">
        <w:t>throughout this sequence</w:t>
      </w:r>
      <w:r w:rsidR="00AD7E4E">
        <w:t xml:space="preserve">. </w:t>
      </w:r>
      <w:r w:rsidR="00AD7E4E" w:rsidRPr="008E3956">
        <w:rPr>
          <w:noProof/>
        </w:rPr>
        <w:t>This</w:t>
      </w:r>
      <w:r w:rsidR="00AD7E4E">
        <w:t xml:space="preserve"> can </w:t>
      </w:r>
      <w:r w:rsidR="00C14D28" w:rsidRPr="008E3956">
        <w:rPr>
          <w:noProof/>
        </w:rPr>
        <w:t>be completed</w:t>
      </w:r>
      <w:r w:rsidR="00C14D28">
        <w:t xml:space="preserve"> through one-note</w:t>
      </w:r>
      <w:r w:rsidR="00D636C0">
        <w:t xml:space="preserve">, Class Notebook or </w:t>
      </w:r>
      <w:hyperlink r:id="rId21" w:history="1">
        <w:r w:rsidR="00D636C0" w:rsidRPr="008A5FF6">
          <w:rPr>
            <w:rStyle w:val="Hyperlink"/>
          </w:rPr>
          <w:t>Google classroom</w:t>
        </w:r>
      </w:hyperlink>
      <w:r w:rsidR="00C14D28">
        <w:t>.</w:t>
      </w:r>
      <w:r w:rsidR="00D636C0">
        <w:t xml:space="preserve"> </w:t>
      </w:r>
    </w:p>
    <w:p w14:paraId="2C069D39" w14:textId="0A6C1B8C" w:rsidR="0011558F" w:rsidRDefault="0011558F" w:rsidP="004954DC">
      <w:pPr>
        <w:pStyle w:val="IOSbodytext2017"/>
      </w:pPr>
      <w:r>
        <w:t>The blog/</w:t>
      </w:r>
      <w:r w:rsidR="00FE2AEF">
        <w:t>visual design journal</w:t>
      </w:r>
      <w:r>
        <w:t xml:space="preserve"> should contain:</w:t>
      </w:r>
    </w:p>
    <w:p w14:paraId="27A48862" w14:textId="77777777" w:rsidR="0011558F" w:rsidRDefault="009F6947" w:rsidP="009F6947">
      <w:pPr>
        <w:pStyle w:val="IOSList1bullet2017"/>
        <w:numPr>
          <w:ilvl w:val="0"/>
          <w:numId w:val="4"/>
        </w:numPr>
      </w:pPr>
      <w:r>
        <w:t xml:space="preserve">the process and technical </w:t>
      </w:r>
      <w:r w:rsidR="0011558F">
        <w:rPr>
          <w:noProof/>
        </w:rPr>
        <w:t xml:space="preserve">skills used in </w:t>
      </w:r>
      <w:r>
        <w:t>practical classes</w:t>
      </w:r>
    </w:p>
    <w:p w14:paraId="2F969587" w14:textId="7406DBFC" w:rsidR="0011558F" w:rsidRDefault="0011558F" w:rsidP="009F6947">
      <w:pPr>
        <w:pStyle w:val="IOSList1bullet2017"/>
        <w:numPr>
          <w:ilvl w:val="0"/>
          <w:numId w:val="4"/>
        </w:numPr>
      </w:pPr>
      <w:r>
        <w:t>personal r</w:t>
      </w:r>
      <w:r w:rsidR="009F6947">
        <w:t xml:space="preserve">eflections </w:t>
      </w:r>
      <w:r>
        <w:t>about</w:t>
      </w:r>
      <w:r w:rsidR="009F6947">
        <w:t xml:space="preserve"> </w:t>
      </w:r>
      <w:r>
        <w:t xml:space="preserve">the </w:t>
      </w:r>
      <w:r w:rsidRPr="008E3956">
        <w:rPr>
          <w:noProof/>
        </w:rPr>
        <w:t>practical</w:t>
      </w:r>
      <w:r>
        <w:t xml:space="preserve"> activities</w:t>
      </w:r>
    </w:p>
    <w:p w14:paraId="768C7866" w14:textId="77777777" w:rsidR="0011558F" w:rsidRDefault="0011558F" w:rsidP="009F6947">
      <w:pPr>
        <w:pStyle w:val="IOSList1bullet2017"/>
        <w:numPr>
          <w:ilvl w:val="0"/>
          <w:numId w:val="4"/>
        </w:numPr>
      </w:pPr>
      <w:r>
        <w:t xml:space="preserve">information gained through investigations or class discussions </w:t>
      </w:r>
    </w:p>
    <w:p w14:paraId="09F432E8" w14:textId="7B07D53D" w:rsidR="0011558F" w:rsidRDefault="0011558F" w:rsidP="009F6947">
      <w:pPr>
        <w:pStyle w:val="IOSList1bullet2017"/>
        <w:numPr>
          <w:ilvl w:val="0"/>
          <w:numId w:val="4"/>
        </w:numPr>
      </w:pPr>
      <w:r>
        <w:t>answers to questions asked in class</w:t>
      </w:r>
    </w:p>
    <w:p w14:paraId="304273A0" w14:textId="37A24D0E" w:rsidR="0011558F" w:rsidRDefault="0011558F" w:rsidP="009F6947">
      <w:pPr>
        <w:pStyle w:val="IOSList1bullet2017"/>
        <w:numPr>
          <w:ilvl w:val="0"/>
          <w:numId w:val="4"/>
        </w:numPr>
      </w:pPr>
      <w:r>
        <w:t>a glossary of new words and terminology with graphic examples</w:t>
      </w:r>
    </w:p>
    <w:p w14:paraId="5C7D6BAC" w14:textId="1AA7B381" w:rsidR="009F6947" w:rsidRDefault="0011558F" w:rsidP="009F6947">
      <w:pPr>
        <w:pStyle w:val="IOSList1bullet2017"/>
        <w:numPr>
          <w:ilvl w:val="0"/>
          <w:numId w:val="4"/>
        </w:numPr>
      </w:pPr>
      <w:r>
        <w:t xml:space="preserve">thoughts </w:t>
      </w:r>
      <w:r w:rsidRPr="008E3956">
        <w:rPr>
          <w:noProof/>
        </w:rPr>
        <w:t>of</w:t>
      </w:r>
      <w:r w:rsidR="001D2705">
        <w:t xml:space="preserve"> the different techniques</w:t>
      </w:r>
      <w:r>
        <w:t xml:space="preserve"> and types</w:t>
      </w:r>
      <w:r w:rsidR="001D2705">
        <w:t xml:space="preserve"> explored</w:t>
      </w:r>
      <w:r>
        <w:t>.</w:t>
      </w:r>
    </w:p>
    <w:p w14:paraId="0472D57E" w14:textId="5B22203B" w:rsidR="00AE1DE2" w:rsidRPr="009F6947" w:rsidRDefault="4B7B4984" w:rsidP="004954DC">
      <w:pPr>
        <w:pStyle w:val="IOSHeader42017"/>
      </w:pPr>
      <w:r w:rsidRPr="009F6947">
        <w:t>Differentiation</w:t>
      </w:r>
    </w:p>
    <w:p w14:paraId="11684BC1" w14:textId="375A29CB" w:rsidR="00EC00A8" w:rsidRDefault="00FB3693" w:rsidP="004954DC">
      <w:pPr>
        <w:pStyle w:val="IOSHeader52017"/>
      </w:pPr>
      <w:r>
        <w:t>Extension</w:t>
      </w:r>
    </w:p>
    <w:p w14:paraId="2CD9B306" w14:textId="6DA4ED19" w:rsidR="009F6947" w:rsidRDefault="00511C19" w:rsidP="004954D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10A82AA1" w:rsidR="009F6947" w:rsidRDefault="009C337F" w:rsidP="004954DC">
      <w:pPr>
        <w:pStyle w:val="IOSbodytext2017"/>
      </w:pPr>
      <w:r>
        <w:t>Students could</w:t>
      </w:r>
      <w:r w:rsidR="009F6947">
        <w:t>:</w:t>
      </w:r>
    </w:p>
    <w:p w14:paraId="125033E2" w14:textId="3E0ACF06" w:rsidR="005B3470" w:rsidRDefault="005B3470" w:rsidP="005B3470">
      <w:pPr>
        <w:pStyle w:val="IOSList1bullet2017"/>
        <w:numPr>
          <w:ilvl w:val="0"/>
          <w:numId w:val="34"/>
        </w:numPr>
      </w:pPr>
      <w:r>
        <w:t>track the development of the Penguins book covers</w:t>
      </w:r>
    </w:p>
    <w:p w14:paraId="3FB4F3C5" w14:textId="72FC6653" w:rsidR="002A000C" w:rsidRDefault="002A000C" w:rsidP="005B3470">
      <w:pPr>
        <w:pStyle w:val="IOSList1bullet2017"/>
        <w:numPr>
          <w:ilvl w:val="0"/>
          <w:numId w:val="34"/>
        </w:numPr>
      </w:pPr>
      <w:r>
        <w:t>write an article and design an accompanying magazine spread</w:t>
      </w:r>
    </w:p>
    <w:p w14:paraId="3B7FEA87" w14:textId="77777777" w:rsidR="0007058D" w:rsidRDefault="00253294" w:rsidP="0007058D">
      <w:pPr>
        <w:pStyle w:val="IOSList1bullet2017"/>
      </w:pPr>
      <w:r>
        <w:t>write a blog post addressing the driving question</w:t>
      </w:r>
    </w:p>
    <w:p w14:paraId="79A82F8E" w14:textId="18CAEA01" w:rsidR="0007058D" w:rsidRDefault="0007058D" w:rsidP="0007058D">
      <w:pPr>
        <w:pStyle w:val="IOSList1bullet2017"/>
      </w:pPr>
      <w:r>
        <w:t>design a poster advertising their zine publication</w:t>
      </w:r>
    </w:p>
    <w:p w14:paraId="7BEE4BFD" w14:textId="319986FE" w:rsidR="0007058D" w:rsidRDefault="0007058D" w:rsidP="0007058D">
      <w:pPr>
        <w:pStyle w:val="IOSbodytext2017"/>
        <w:numPr>
          <w:ilvl w:val="0"/>
          <w:numId w:val="39"/>
        </w:numPr>
      </w:pPr>
      <w:r>
        <w:lastRenderedPageBreak/>
        <w:t>create a stop-motion short video advertising the publication.</w:t>
      </w:r>
    </w:p>
    <w:p w14:paraId="10513F68" w14:textId="73C9B8C0" w:rsidR="00AE1DE2" w:rsidRPr="009954DA" w:rsidRDefault="4B7B4984" w:rsidP="004E4324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 outcomes"/>
      </w:tblPr>
      <w:tblGrid>
        <w:gridCol w:w="9016"/>
      </w:tblGrid>
      <w:tr w:rsidR="009468A3" w14:paraId="67EBE3BE" w14:textId="77777777" w:rsidTr="009E0BCD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6184D03A" w:rsidR="009468A3" w:rsidRPr="004D540B" w:rsidRDefault="009468A3" w:rsidP="004D540B">
            <w:pPr>
              <w:pStyle w:val="IOStabletext2017"/>
              <w:rPr>
                <w:rFonts w:eastAsia="Arial" w:cs="Arial"/>
              </w:rPr>
            </w:pPr>
            <w:r w:rsidRPr="009468A3">
              <w:t>LS.</w:t>
            </w:r>
            <w:r w:rsidR="004D540B">
              <w:t>1</w:t>
            </w:r>
            <w:r w:rsidR="00D14C2B">
              <w:t xml:space="preserve"> </w:t>
            </w:r>
            <w:r w:rsidR="004D540B">
              <w:t>experiences a variety of visual design procedures to make visual design artworks</w:t>
            </w:r>
          </w:p>
        </w:tc>
      </w:tr>
      <w:tr w:rsidR="004D540B" w14:paraId="0F911F8A" w14:textId="77777777" w:rsidTr="00BF6646">
        <w:tc>
          <w:tcPr>
            <w:tcW w:w="9016" w:type="dxa"/>
          </w:tcPr>
          <w:p w14:paraId="0AEBB526" w14:textId="0EAB39F9" w:rsidR="004D540B" w:rsidRPr="009468A3" w:rsidRDefault="004D540B" w:rsidP="009468A3">
            <w:pPr>
              <w:pStyle w:val="IOStabletext2017"/>
            </w:pPr>
            <w:r>
              <w:t>LS.</w:t>
            </w:r>
            <w:r w:rsidR="00B16EF5">
              <w:t>2</w:t>
            </w:r>
            <w:r>
              <w:t xml:space="preserve"> </w:t>
            </w:r>
            <w:r w:rsidR="00B16EF5">
              <w:t>explores a variety of materials, techniques and processes</w:t>
            </w:r>
          </w:p>
        </w:tc>
      </w:tr>
      <w:tr w:rsidR="005B3470" w14:paraId="258C3A19" w14:textId="77777777" w:rsidTr="00BF6646">
        <w:tc>
          <w:tcPr>
            <w:tcW w:w="9016" w:type="dxa"/>
          </w:tcPr>
          <w:p w14:paraId="37B49386" w14:textId="56D0FD23" w:rsidR="005B3470" w:rsidRDefault="005B3470" w:rsidP="009468A3">
            <w:pPr>
              <w:pStyle w:val="IOStabletext2017"/>
            </w:pPr>
            <w:r>
              <w:t>LS.6 makes a variety of visual design artworks that reflect experiences, responses or a point of view</w:t>
            </w:r>
          </w:p>
        </w:tc>
      </w:tr>
      <w:tr w:rsidR="00B16EF5" w14:paraId="1F6D56CE" w14:textId="77777777" w:rsidTr="00BF6646">
        <w:tc>
          <w:tcPr>
            <w:tcW w:w="9016" w:type="dxa"/>
          </w:tcPr>
          <w:p w14:paraId="409E9956" w14:textId="3A7AC93D" w:rsidR="00B16EF5" w:rsidRDefault="00B16EF5" w:rsidP="005B3470">
            <w:pPr>
              <w:pStyle w:val="IOStabletext2017"/>
              <w:tabs>
                <w:tab w:val="left" w:pos="5976"/>
              </w:tabs>
            </w:pPr>
            <w:r>
              <w:t>LS.</w:t>
            </w:r>
            <w:r w:rsidR="005B3470">
              <w:t>7</w:t>
            </w:r>
            <w:r>
              <w:t xml:space="preserve"> </w:t>
            </w:r>
            <w:r w:rsidR="005B3470">
              <w:t xml:space="preserve">explore a variety of subject matter that can </w:t>
            </w:r>
            <w:r w:rsidR="005B3470" w:rsidRPr="008E3956">
              <w:rPr>
                <w:noProof/>
              </w:rPr>
              <w:t>be represented</w:t>
            </w:r>
            <w:r w:rsidR="005B3470">
              <w:t xml:space="preserve"> in visual design artworks</w:t>
            </w:r>
            <w:r w:rsidR="005B3470">
              <w:tab/>
            </w:r>
          </w:p>
        </w:tc>
      </w:tr>
    </w:tbl>
    <w:p w14:paraId="3C0403BA" w14:textId="77777777" w:rsidR="008A5FF6" w:rsidRDefault="00000000" w:rsidP="008A5FF6">
      <w:pPr>
        <w:pStyle w:val="IOScaptionquote2017"/>
      </w:pPr>
      <w:hyperlink r:id="rId22" w:history="1">
        <w:r w:rsidR="008A5FF6">
          <w:rPr>
            <w:rStyle w:val="Hyperlink"/>
          </w:rPr>
          <w:t>Visual Design 7-10 Syllabus</w:t>
        </w:r>
      </w:hyperlink>
      <w:r w:rsidR="008A5FF6">
        <w:rPr>
          <w:color w:val="0000FF"/>
          <w:u w:val="single"/>
        </w:rPr>
        <w:t xml:space="preserve"> </w:t>
      </w:r>
      <w:r w:rsidR="008A5FF6">
        <w:t>© NSW Education Standards Authority (NESA) for and on behalf of the Crown in right of the State of New South Wales, 2004.</w:t>
      </w:r>
    </w:p>
    <w:p w14:paraId="24400ED4" w14:textId="4214AA1B" w:rsidR="008F30AA" w:rsidRDefault="009954DA" w:rsidP="004E4324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4E4324">
        <w:rPr>
          <w:noProof/>
        </w:rPr>
        <w:t>could</w:t>
      </w:r>
      <w:r w:rsidR="008F30AA">
        <w:rPr>
          <w:noProof/>
        </w:rPr>
        <w:t>:</w:t>
      </w:r>
    </w:p>
    <w:p w14:paraId="6B7BCEE1" w14:textId="3466E122" w:rsidR="009B2DF5" w:rsidRDefault="009B2DF5" w:rsidP="009B2DF5">
      <w:pPr>
        <w:pStyle w:val="IOSList1bullet2017"/>
        <w:rPr>
          <w:noProof/>
        </w:rPr>
      </w:pPr>
      <w:r>
        <w:rPr>
          <w:noProof/>
        </w:rPr>
        <w:t>discuss where they have seen grids used in their day to day life</w:t>
      </w:r>
    </w:p>
    <w:p w14:paraId="588BBE2D" w14:textId="51638A33" w:rsidR="009B2DF5" w:rsidRDefault="004F2D04" w:rsidP="009B2DF5">
      <w:pPr>
        <w:pStyle w:val="IOSList1bullet2017"/>
        <w:rPr>
          <w:noProof/>
        </w:rPr>
      </w:pPr>
      <w:r>
        <w:t>complete the grid activity from above with assistance</w:t>
      </w:r>
    </w:p>
    <w:p w14:paraId="72B9B3B2" w14:textId="1F5F1357" w:rsidR="00271154" w:rsidRDefault="00271154" w:rsidP="009B2DF5">
      <w:pPr>
        <w:pStyle w:val="IOSList1bullet2017"/>
        <w:rPr>
          <w:noProof/>
        </w:rPr>
      </w:pPr>
      <w:r>
        <w:rPr>
          <w:noProof/>
        </w:rPr>
        <w:t>print out a grid template from online and get them to colour the different sections in varying colours</w:t>
      </w:r>
    </w:p>
    <w:p w14:paraId="22717740" w14:textId="3247F97B" w:rsidR="00663428" w:rsidRDefault="004F2D04" w:rsidP="004F2D04">
      <w:pPr>
        <w:pStyle w:val="IOSList1bullet2017"/>
        <w:rPr>
          <w:noProof/>
        </w:rPr>
      </w:pPr>
      <w:r>
        <w:rPr>
          <w:noProof/>
        </w:rPr>
        <w:t>trace over a magazine inlay, identifying where the main lines fall</w:t>
      </w:r>
    </w:p>
    <w:p w14:paraId="7B28CBA9" w14:textId="751AB08E" w:rsidR="00846F17" w:rsidRPr="00846F17" w:rsidRDefault="00846F17" w:rsidP="00536708">
      <w:pPr>
        <w:pStyle w:val="IOSList1bullet2017"/>
        <w:rPr>
          <w:lang w:val="en-US"/>
        </w:rPr>
      </w:pPr>
      <w:r>
        <w:rPr>
          <w:noProof/>
        </w:rPr>
        <w:t>create a Carson style collage:</w:t>
      </w:r>
    </w:p>
    <w:p w14:paraId="671A1BE3" w14:textId="77777777" w:rsidR="00846F17" w:rsidRDefault="00846F17" w:rsidP="00846F17">
      <w:pPr>
        <w:pStyle w:val="IOSList2bullet2017"/>
        <w:rPr>
          <w:lang w:val="en-US"/>
        </w:rPr>
      </w:pPr>
      <w:r>
        <w:rPr>
          <w:noProof/>
          <w:lang w:val="en-US"/>
        </w:rPr>
        <w:t>collage different examples of printed text onto a piece of cardboard, cut and tear</w:t>
      </w:r>
    </w:p>
    <w:p w14:paraId="6FACB94A" w14:textId="77777777" w:rsidR="00846F17" w:rsidRDefault="00846F17" w:rsidP="00846F17">
      <w:pPr>
        <w:pStyle w:val="IOSList2bullet2017"/>
        <w:rPr>
          <w:lang w:val="en-US"/>
        </w:rPr>
      </w:pPr>
      <w:r>
        <w:rPr>
          <w:lang w:val="en-US"/>
        </w:rPr>
        <w:t>cut out simple shapes of animals on black or white paper</w:t>
      </w:r>
    </w:p>
    <w:p w14:paraId="4CA15DD2" w14:textId="6FB7B485" w:rsidR="00846F17" w:rsidRPr="003C5A6F" w:rsidRDefault="00846F17" w:rsidP="003C5A6F">
      <w:pPr>
        <w:pStyle w:val="IOSList2bullet2017"/>
        <w:rPr>
          <w:lang w:val="en-US"/>
        </w:rPr>
      </w:pPr>
      <w:r>
        <w:rPr>
          <w:lang w:val="en-US"/>
        </w:rPr>
        <w:t>glue the animal cut-outs over the text collage.</w:t>
      </w:r>
    </w:p>
    <w:p w14:paraId="49CD8610" w14:textId="77777777" w:rsidR="003C5A6F" w:rsidRDefault="003C5A6F" w:rsidP="003C5A6F">
      <w:pPr>
        <w:pStyle w:val="IOSbodytext2017"/>
        <w:rPr>
          <w:noProof/>
        </w:rPr>
      </w:pPr>
      <w:r>
        <w:rPr>
          <w:noProof/>
        </w:rPr>
        <w:t>Students could:</w:t>
      </w:r>
    </w:p>
    <w:p w14:paraId="6C9CFECF" w14:textId="46D378DF" w:rsidR="003C5A6F" w:rsidRDefault="003C5A6F" w:rsidP="003C5A6F">
      <w:pPr>
        <w:pStyle w:val="IOSList1bullet2017"/>
        <w:rPr>
          <w:noProof/>
        </w:rPr>
      </w:pPr>
      <w:r>
        <w:rPr>
          <w:noProof/>
        </w:rPr>
        <w:t>photograph other students work</w:t>
      </w:r>
    </w:p>
    <w:p w14:paraId="39D0F055" w14:textId="3B9B3F42" w:rsidR="003C5A6F" w:rsidRDefault="003C5A6F" w:rsidP="003C5A6F">
      <w:pPr>
        <w:pStyle w:val="IOSList1bullet2017"/>
        <w:rPr>
          <w:noProof/>
        </w:rPr>
      </w:pPr>
      <w:r>
        <w:rPr>
          <w:noProof/>
        </w:rPr>
        <w:t>import their pictures into a word document or powerpoint</w:t>
      </w:r>
    </w:p>
    <w:p w14:paraId="4DD691C1" w14:textId="4DCC014D" w:rsidR="003C5A6F" w:rsidRDefault="003C5A6F" w:rsidP="003C5A6F">
      <w:pPr>
        <w:pStyle w:val="IOSList1bullet2017"/>
        <w:rPr>
          <w:noProof/>
        </w:rPr>
      </w:pPr>
      <w:r>
        <w:rPr>
          <w:noProof/>
        </w:rPr>
        <w:t>add tites and descriptive text for each page</w:t>
      </w:r>
    </w:p>
    <w:p w14:paraId="265AC1B6" w14:textId="15BA120B" w:rsidR="003C5A6F" w:rsidRDefault="003C5A6F" w:rsidP="003C5A6F">
      <w:pPr>
        <w:pStyle w:val="IOSList1bullet2017"/>
        <w:rPr>
          <w:noProof/>
        </w:rPr>
      </w:pPr>
      <w:r>
        <w:rPr>
          <w:noProof/>
        </w:rPr>
        <w:t>export the document as a PDF or print it out</w:t>
      </w:r>
    </w:p>
    <w:p w14:paraId="1E52FAA1" w14:textId="36327798" w:rsidR="003C5A6F" w:rsidRDefault="0007058D" w:rsidP="003C5A6F">
      <w:pPr>
        <w:pStyle w:val="IOSList1bullet2017"/>
        <w:rPr>
          <w:noProof/>
        </w:rPr>
      </w:pPr>
      <w:r>
        <w:rPr>
          <w:noProof/>
        </w:rPr>
        <w:t>bind it together and share with the class.</w:t>
      </w:r>
    </w:p>
    <w:p w14:paraId="3606D7F1" w14:textId="77777777" w:rsidR="003C5A6F" w:rsidRDefault="003C5A6F" w:rsidP="00846F17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E11C53">
      <w:pPr>
        <w:pStyle w:val="IOSHeader42017"/>
      </w:pPr>
      <w:r>
        <w:lastRenderedPageBreak/>
        <w:t>Evaluate</w:t>
      </w:r>
    </w:p>
    <w:p w14:paraId="4F3C32AA" w14:textId="064FE8C1" w:rsidR="004159C6" w:rsidRPr="00BC1662" w:rsidRDefault="00BC1662" w:rsidP="00E11C53">
      <w:pPr>
        <w:pStyle w:val="IOSbodytext2017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6C792077" w14:textId="6C218E55" w:rsidR="00204CCA" w:rsidRDefault="4B7B4984" w:rsidP="00E11C53">
      <w:pPr>
        <w:pStyle w:val="IOSHeader42017"/>
      </w:pPr>
      <w:r>
        <w:t>Reference list and resources</w:t>
      </w:r>
    </w:p>
    <w:p w14:paraId="0E03648E" w14:textId="77777777" w:rsidR="008A5FF6" w:rsidRDefault="00000000" w:rsidP="008A5FF6">
      <w:pPr>
        <w:pStyle w:val="IOScaptionquote2017"/>
      </w:pPr>
      <w:hyperlink r:id="rId23" w:history="1">
        <w:r w:rsidR="008A5FF6">
          <w:rPr>
            <w:rStyle w:val="Hyperlink"/>
          </w:rPr>
          <w:t>Visual Design 7-10 Syllabus</w:t>
        </w:r>
      </w:hyperlink>
      <w:r w:rsidR="008A5FF6">
        <w:rPr>
          <w:color w:val="0000FF"/>
          <w:u w:val="single"/>
        </w:rPr>
        <w:t xml:space="preserve"> </w:t>
      </w:r>
      <w:r w:rsidR="008A5FF6">
        <w:t>© NSW Education Standards Authority (NESA) for and on behalf of the Crown in right of the State of New South Wales, 2004.</w:t>
      </w:r>
    </w:p>
    <w:p w14:paraId="152D2A4C" w14:textId="65AAA8FA" w:rsidR="007D2D4C" w:rsidRDefault="007D2D4C" w:rsidP="00271154">
      <w:pPr>
        <w:pStyle w:val="IOSbodytext2017"/>
      </w:pPr>
      <w:r>
        <w:t xml:space="preserve">ABC – Bedroom zine culture still thriving in the internet age, </w:t>
      </w:r>
      <w:hyperlink r:id="rId24" w:history="1">
        <w:r w:rsidR="009E0BCD">
          <w:rPr>
            <w:rStyle w:val="Hyperlink"/>
          </w:rPr>
          <w:t>abc.net.au/news</w:t>
        </w:r>
      </w:hyperlink>
      <w:r>
        <w:t xml:space="preserve">, accessed 12/02/2018. </w:t>
      </w:r>
    </w:p>
    <w:p w14:paraId="2EAA971B" w14:textId="52F82BBA" w:rsidR="0072349E" w:rsidRDefault="00271154" w:rsidP="00271154">
      <w:pPr>
        <w:pStyle w:val="IOSbodytext2017"/>
      </w:pPr>
      <w:r w:rsidRPr="00271154">
        <w:t>Beginning Graphic Design: Layout &amp; Composition</w:t>
      </w:r>
      <w:r w:rsidRPr="001805EC">
        <w:t xml:space="preserve"> </w:t>
      </w:r>
      <w:r w:rsidRPr="002B737E">
        <w:t>(00:05:14)</w:t>
      </w:r>
      <w:r>
        <w:t xml:space="preserve"> </w:t>
      </w:r>
      <w:hyperlink r:id="rId25" w:history="1">
        <w:r w:rsidR="009E0BCD">
          <w:rPr>
            <w:rStyle w:val="Hyperlink"/>
          </w:rPr>
          <w:t>youtube.com/</w:t>
        </w:r>
        <w:proofErr w:type="spellStart"/>
        <w:proofErr w:type="gramStart"/>
        <w:r w:rsidR="009E0BCD">
          <w:rPr>
            <w:rStyle w:val="Hyperlink"/>
          </w:rPr>
          <w:t>watch?v</w:t>
        </w:r>
        <w:proofErr w:type="spellEnd"/>
        <w:proofErr w:type="gramEnd"/>
      </w:hyperlink>
      <w:r>
        <w:t>, accessed 24/01/2018</w:t>
      </w:r>
      <w:r w:rsidR="002A000C">
        <w:t>.</w:t>
      </w:r>
    </w:p>
    <w:p w14:paraId="1B535F09" w14:textId="4FF01081" w:rsidR="00846F17" w:rsidRDefault="00846F17" w:rsidP="002A000C">
      <w:pPr>
        <w:pStyle w:val="IOSbodytext2017"/>
      </w:pPr>
      <w:r>
        <w:t xml:space="preserve">Collage image </w:t>
      </w:r>
      <w:hyperlink r:id="rId26" w:history="1">
        <w:r w:rsidR="009E0BCD">
          <w:rPr>
            <w:rStyle w:val="Hyperlink0"/>
          </w:rPr>
          <w:t>i.pinimg.com</w:t>
        </w:r>
      </w:hyperlink>
      <w:r>
        <w:t xml:space="preserve">, accessed 24/01/2018. </w:t>
      </w:r>
    </w:p>
    <w:p w14:paraId="65A79F84" w14:textId="7199147C" w:rsidR="00271154" w:rsidRDefault="00271154" w:rsidP="002A000C">
      <w:pPr>
        <w:pStyle w:val="IOSbodytext2017"/>
      </w:pPr>
      <w:r w:rsidRPr="00271154">
        <w:t>Letterpress commons website</w:t>
      </w:r>
      <w:r w:rsidR="002A000C">
        <w:t xml:space="preserve"> </w:t>
      </w:r>
      <w:hyperlink r:id="rId27" w:history="1">
        <w:r w:rsidR="009E0BCD">
          <w:rPr>
            <w:rStyle w:val="Hyperlink"/>
          </w:rPr>
          <w:t>letterpresscommons.com/compositors-tools</w:t>
        </w:r>
      </w:hyperlink>
      <w:r w:rsidR="002A000C">
        <w:t>, accessed 24/01/2018.</w:t>
      </w:r>
    </w:p>
    <w:p w14:paraId="6C0651D1" w14:textId="46502CEF" w:rsidR="00846F17" w:rsidRDefault="00846F17" w:rsidP="002A000C">
      <w:pPr>
        <w:pStyle w:val="IOSbodytext2017"/>
      </w:pPr>
      <w:r>
        <w:t xml:space="preserve">David Carson design, </w:t>
      </w:r>
      <w:hyperlink r:id="rId28" w:history="1">
        <w:r w:rsidR="009E0BCD">
          <w:rPr>
            <w:rStyle w:val="Hyperlink"/>
          </w:rPr>
          <w:t>davidcarsondesign.com</w:t>
        </w:r>
      </w:hyperlink>
      <w:r>
        <w:t>, accessed 10/12/2017.</w:t>
      </w:r>
    </w:p>
    <w:p w14:paraId="509D254C" w14:textId="5B589132" w:rsidR="00846F17" w:rsidRDefault="00846F17" w:rsidP="002A000C">
      <w:pPr>
        <w:pStyle w:val="IOSbodytext2017"/>
      </w:pPr>
      <w:r>
        <w:t xml:space="preserve">David Carson: Design, discovery and humour </w:t>
      </w:r>
      <w:hyperlink r:id="rId29" w:history="1">
        <w:r w:rsidR="009E0BCD">
          <w:rPr>
            <w:rStyle w:val="Hyperlink"/>
          </w:rPr>
          <w:t>youtu.be/tFpANOqSdi8</w:t>
        </w:r>
      </w:hyperlink>
      <w:r>
        <w:t xml:space="preserve">, accessed 24/01/2018. </w:t>
      </w:r>
    </w:p>
    <w:p w14:paraId="74F90232" w14:textId="5E5293FD" w:rsidR="00776D90" w:rsidRDefault="00776D90" w:rsidP="002A000C">
      <w:pPr>
        <w:pStyle w:val="IOSbodytext2017"/>
      </w:pPr>
      <w:r>
        <w:t xml:space="preserve">DoE David Carson Sway </w:t>
      </w:r>
      <w:hyperlink r:id="rId30" w:history="1">
        <w:r w:rsidR="009E0BCD">
          <w:rPr>
            <w:rStyle w:val="Hyperlink"/>
          </w:rPr>
          <w:t>sway.com</w:t>
        </w:r>
      </w:hyperlink>
      <w:r>
        <w:t xml:space="preserve">, created and accessed on 24/01/2018. </w:t>
      </w:r>
    </w:p>
    <w:p w14:paraId="36DF344C" w14:textId="03C856A2" w:rsidR="00846F17" w:rsidRPr="00DC348F" w:rsidRDefault="00846F17" w:rsidP="002A000C">
      <w:pPr>
        <w:pStyle w:val="IOSbodytext2017"/>
      </w:pPr>
      <w:r>
        <w:t xml:space="preserve">Layouts design magazine, </w:t>
      </w:r>
      <w:hyperlink r:id="rId31" w:history="1">
        <w:r w:rsidR="009E0BCD">
          <w:rPr>
            <w:rStyle w:val="Hyperlink"/>
            <w:lang w:val="en-US"/>
          </w:rPr>
          <w:t>i.pinimg.com</w:t>
        </w:r>
      </w:hyperlink>
      <w:r>
        <w:t>, accessed 10/12/2017.</w:t>
      </w:r>
    </w:p>
    <w:p w14:paraId="56ACC38C" w14:textId="2CCC2480" w:rsidR="00271154" w:rsidRDefault="00271154" w:rsidP="00271154">
      <w:pPr>
        <w:pStyle w:val="IOSbodytext2017"/>
      </w:pPr>
      <w:r w:rsidRPr="002A000C">
        <w:t>Thinking with typ</w:t>
      </w:r>
      <w:r w:rsidR="002A000C">
        <w:t xml:space="preserve">e </w:t>
      </w:r>
      <w:hyperlink r:id="rId32" w:history="1">
        <w:r w:rsidR="002A000C" w:rsidRPr="00983609">
          <w:rPr>
            <w:rStyle w:val="Hyperlink"/>
          </w:rPr>
          <w:t>http://thinkingwithtype.com/grid/</w:t>
        </w:r>
      </w:hyperlink>
      <w:r w:rsidR="002A000C">
        <w:t>, accessed 24/01/2018.</w:t>
      </w:r>
    </w:p>
    <w:p w14:paraId="2BF71F54" w14:textId="239E5EEC" w:rsidR="00271154" w:rsidRDefault="00271154" w:rsidP="00271154">
      <w:pPr>
        <w:pStyle w:val="IOSbodytext2017"/>
      </w:pPr>
      <w:proofErr w:type="spellStart"/>
      <w:r w:rsidRPr="002A000C">
        <w:t>Envatotuts</w:t>
      </w:r>
      <w:proofErr w:type="spellEnd"/>
      <w:r w:rsidRPr="002A000C">
        <w:t>+ Design Theory</w:t>
      </w:r>
      <w:r w:rsidR="002A000C">
        <w:t xml:space="preserve"> </w:t>
      </w:r>
      <w:hyperlink r:id="rId33" w:history="1">
        <w:r w:rsidR="009E0BCD">
          <w:rPr>
            <w:rStyle w:val="Hyperlink"/>
            <w:noProof/>
          </w:rPr>
          <w:t>webdesign.tutsplus.com/articles</w:t>
        </w:r>
      </w:hyperlink>
      <w:r w:rsidR="002A000C" w:rsidRPr="008E3956">
        <w:rPr>
          <w:noProof/>
        </w:rPr>
        <w:t>,</w:t>
      </w:r>
      <w:r w:rsidR="002A000C">
        <w:t xml:space="preserve"> accessed 24/01/2018. </w:t>
      </w:r>
    </w:p>
    <w:p w14:paraId="70306A9E" w14:textId="2D00C723" w:rsidR="00271154" w:rsidRPr="00C224AE" w:rsidRDefault="002A000C" w:rsidP="00271154">
      <w:pPr>
        <w:pStyle w:val="IOSbodytext2017"/>
      </w:pPr>
      <w:r>
        <w:rPr>
          <w:lang w:val="en-US"/>
        </w:rPr>
        <w:t>Grid images</w:t>
      </w:r>
      <w:r w:rsidR="00271154">
        <w:rPr>
          <w:lang w:val="en-US"/>
        </w:rPr>
        <w:t xml:space="preserve"> </w:t>
      </w:r>
      <w:hyperlink r:id="rId34" w:history="1">
        <w:r w:rsidR="009E0BCD">
          <w:rPr>
            <w:rStyle w:val="Hyperlink"/>
            <w:noProof/>
          </w:rPr>
          <w:t>gdblogs.shu.ac.uk</w:t>
        </w:r>
      </w:hyperlink>
      <w:r w:rsidRPr="008E3956">
        <w:rPr>
          <w:noProof/>
          <w:lang w:val="en-US"/>
        </w:rPr>
        <w:t>,</w:t>
      </w:r>
      <w:r>
        <w:rPr>
          <w:lang w:val="en-US"/>
        </w:rPr>
        <w:t xml:space="preserve"> accessed 24/01/2018.</w:t>
      </w:r>
    </w:p>
    <w:sectPr w:rsidR="00271154" w:rsidRPr="00C224AE">
      <w:headerReference w:type="default" r:id="rId35"/>
      <w:footerReference w:type="default" r:id="rId3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A2290" w14:textId="77777777" w:rsidR="00860F3D" w:rsidRDefault="00860F3D" w:rsidP="00AE1DE2">
      <w:r>
        <w:separator/>
      </w:r>
    </w:p>
  </w:endnote>
  <w:endnote w:type="continuationSeparator" w:id="0">
    <w:p w14:paraId="613AB43D" w14:textId="77777777" w:rsidR="00860F3D" w:rsidRDefault="00860F3D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2A7C96E6" w:rsidR="00536708" w:rsidRDefault="00536708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30AE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1B2836FB" w14:textId="21FCE401" w:rsidR="00536708" w:rsidRDefault="00536708" w:rsidP="00CE27FC">
    <w:pPr>
      <w:pStyle w:val="IOSfooter2017"/>
    </w:pPr>
    <w:bookmarkStart w:id="1" w:name="_Hlk497903707"/>
    <w:bookmarkStart w:id="2" w:name="_Hlk497903706"/>
    <w:bookmarkStart w:id="3" w:name="_Hlk497903700"/>
    <w:bookmarkStart w:id="4" w:name="_Hlk497903699"/>
    <w:bookmarkStart w:id="5" w:name="_Hlk497903683"/>
    <w:bookmarkStart w:id="6" w:name="_Hlk497903682"/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 xml:space="preserve">, </w:t>
    </w:r>
    <w:r w:rsidR="001068B3">
      <w:t>February</w:t>
    </w:r>
    <w:r>
      <w:t xml:space="preserve"> 201</w:t>
    </w:r>
    <w:bookmarkEnd w:id="1"/>
    <w:bookmarkEnd w:id="2"/>
    <w:bookmarkEnd w:id="3"/>
    <w:bookmarkEnd w:id="4"/>
    <w:bookmarkEnd w:id="5"/>
    <w:bookmarkEnd w:id="6"/>
    <w: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473F4" w14:textId="77777777" w:rsidR="00860F3D" w:rsidRDefault="00860F3D" w:rsidP="00AE1DE2">
      <w:r>
        <w:separator/>
      </w:r>
    </w:p>
  </w:footnote>
  <w:footnote w:type="continuationSeparator" w:id="0">
    <w:p w14:paraId="0647A9ED" w14:textId="77777777" w:rsidR="00860F3D" w:rsidRDefault="00860F3D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56912D5B" w:rsidR="00536708" w:rsidRDefault="00536708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2017"/>
    <w:multiLevelType w:val="hybridMultilevel"/>
    <w:tmpl w:val="AEC67C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0BAB60B4"/>
    <w:multiLevelType w:val="hybridMultilevel"/>
    <w:tmpl w:val="36AE4208"/>
    <w:numStyleLink w:val="ImportedStyle2"/>
  </w:abstractNum>
  <w:abstractNum w:abstractNumId="3" w15:restartNumberingAfterBreak="0">
    <w:nsid w:val="0D6A5799"/>
    <w:multiLevelType w:val="hybridMultilevel"/>
    <w:tmpl w:val="A2680D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B2CDE"/>
    <w:multiLevelType w:val="hybridMultilevel"/>
    <w:tmpl w:val="F56236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6" w15:restartNumberingAfterBreak="0">
    <w:nsid w:val="163C33E5"/>
    <w:multiLevelType w:val="hybridMultilevel"/>
    <w:tmpl w:val="36AE4208"/>
    <w:styleLink w:val="ImportedStyle2"/>
    <w:lvl w:ilvl="0" w:tplc="C160F7B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E3C8319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1F2087C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53D21D0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BEAC63A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3C0281D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372AA6B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996C6A0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5E42A6E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7" w15:restartNumberingAfterBreak="0">
    <w:nsid w:val="1DDF33A5"/>
    <w:multiLevelType w:val="hybridMultilevel"/>
    <w:tmpl w:val="EEF0F440"/>
    <w:lvl w:ilvl="0" w:tplc="0262B1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E747F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504BA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BA6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AA37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31829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5B6EC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AF042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4DAFD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260724"/>
    <w:multiLevelType w:val="hybridMultilevel"/>
    <w:tmpl w:val="3388736A"/>
    <w:styleLink w:val="Bullets"/>
    <w:lvl w:ilvl="0" w:tplc="2486B0E6">
      <w:start w:val="1"/>
      <w:numFmt w:val="bullet"/>
      <w:lvlText w:val="•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EB329DDE">
      <w:start w:val="1"/>
      <w:numFmt w:val="bullet"/>
      <w:lvlText w:val="•"/>
      <w:lvlJc w:val="left"/>
      <w:pPr>
        <w:ind w:left="7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CFCC7962">
      <w:start w:val="1"/>
      <w:numFmt w:val="bullet"/>
      <w:lvlText w:val="•"/>
      <w:lvlJc w:val="left"/>
      <w:pPr>
        <w:ind w:left="13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48E010DC">
      <w:start w:val="1"/>
      <w:numFmt w:val="bullet"/>
      <w:lvlText w:val="•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07B02822">
      <w:start w:val="1"/>
      <w:numFmt w:val="bullet"/>
      <w:lvlText w:val="•"/>
      <w:lvlJc w:val="left"/>
      <w:pPr>
        <w:ind w:left="25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F4E805E0">
      <w:start w:val="1"/>
      <w:numFmt w:val="bullet"/>
      <w:lvlText w:val="•"/>
      <w:lvlJc w:val="left"/>
      <w:pPr>
        <w:ind w:left="31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A086E170">
      <w:start w:val="1"/>
      <w:numFmt w:val="bullet"/>
      <w:lvlText w:val="•"/>
      <w:lvlJc w:val="left"/>
      <w:pPr>
        <w:ind w:left="37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3BC8C688">
      <w:start w:val="1"/>
      <w:numFmt w:val="bullet"/>
      <w:lvlText w:val="•"/>
      <w:lvlJc w:val="left"/>
      <w:pPr>
        <w:ind w:left="43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FF6C9A26">
      <w:start w:val="1"/>
      <w:numFmt w:val="bullet"/>
      <w:lvlText w:val="•"/>
      <w:lvlJc w:val="left"/>
      <w:pPr>
        <w:ind w:left="49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9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F4D8E"/>
    <w:multiLevelType w:val="hybridMultilevel"/>
    <w:tmpl w:val="150A7848"/>
    <w:lvl w:ilvl="0" w:tplc="FED86A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ED89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9455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EEE4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6403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D0A0B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4EF7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8CB5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A8D8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12229B"/>
    <w:multiLevelType w:val="hybridMultilevel"/>
    <w:tmpl w:val="7AC08606"/>
    <w:lvl w:ilvl="0" w:tplc="D19E3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AC2C42"/>
    <w:multiLevelType w:val="hybridMultilevel"/>
    <w:tmpl w:val="510CD0EC"/>
    <w:lvl w:ilvl="0" w:tplc="97225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4CDA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E467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4AB4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F6A1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A4C0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033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301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EEA4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0F110D7"/>
    <w:multiLevelType w:val="hybridMultilevel"/>
    <w:tmpl w:val="6A407F90"/>
    <w:lvl w:ilvl="0" w:tplc="231A05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24B4A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718898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6601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E629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38E3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989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C8A97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DE4EB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4D84B4B"/>
    <w:multiLevelType w:val="hybridMultilevel"/>
    <w:tmpl w:val="6B04E594"/>
    <w:lvl w:ilvl="0" w:tplc="ED428E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478A7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D26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D4FC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76CF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DC492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3AA8A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6E279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D883D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55740F"/>
    <w:multiLevelType w:val="hybridMultilevel"/>
    <w:tmpl w:val="81ECA2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6D5A22"/>
    <w:multiLevelType w:val="hybridMultilevel"/>
    <w:tmpl w:val="3970D0AA"/>
    <w:lvl w:ilvl="0" w:tplc="8E00F8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B748B0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B7071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88C9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52685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51437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E455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06978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1C02C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D53E65"/>
    <w:multiLevelType w:val="hybridMultilevel"/>
    <w:tmpl w:val="B378A1A4"/>
    <w:lvl w:ilvl="0" w:tplc="BB8A41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25497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36A3F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5072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000D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78D43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A8CAE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44EB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CB4E83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8CD0697"/>
    <w:multiLevelType w:val="hybridMultilevel"/>
    <w:tmpl w:val="DB0E2520"/>
    <w:lvl w:ilvl="0" w:tplc="B756E3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A641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3032B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1D86A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086CA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7A61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3A39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5C55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BCA4F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9E1004"/>
    <w:multiLevelType w:val="hybridMultilevel"/>
    <w:tmpl w:val="2E7CB198"/>
    <w:lvl w:ilvl="0" w:tplc="C11CC2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09043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62CB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4A847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1CE3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DA23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8A4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FACB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7DCC6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F16866"/>
    <w:multiLevelType w:val="hybridMultilevel"/>
    <w:tmpl w:val="D4C06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495C91"/>
    <w:multiLevelType w:val="hybridMultilevel"/>
    <w:tmpl w:val="3388736A"/>
    <w:numStyleLink w:val="Bullets"/>
  </w:abstractNum>
  <w:abstractNum w:abstractNumId="26" w15:restartNumberingAfterBreak="0">
    <w:nsid w:val="6A005532"/>
    <w:multiLevelType w:val="hybridMultilevel"/>
    <w:tmpl w:val="F16672FE"/>
    <w:lvl w:ilvl="0" w:tplc="0C09000F">
      <w:start w:val="1"/>
      <w:numFmt w:val="decimal"/>
      <w:pStyle w:val="IOSList1numbered2017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2671BB7"/>
    <w:multiLevelType w:val="hybridMultilevel"/>
    <w:tmpl w:val="FB1060C2"/>
    <w:lvl w:ilvl="0" w:tplc="0409001B">
      <w:start w:val="1"/>
      <w:numFmt w:val="lowerRoman"/>
      <w:lvlText w:val="%1."/>
      <w:lvlJc w:val="right"/>
      <w:pPr>
        <w:ind w:left="2160" w:hanging="18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605A01"/>
    <w:multiLevelType w:val="hybridMultilevel"/>
    <w:tmpl w:val="970EA2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633F87"/>
    <w:multiLevelType w:val="hybridMultilevel"/>
    <w:tmpl w:val="A4DC1EBE"/>
    <w:lvl w:ilvl="0" w:tplc="A61C15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12F5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52031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75CA1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1287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88BC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6C86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2042D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A6B3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8787289"/>
    <w:multiLevelType w:val="hybridMultilevel"/>
    <w:tmpl w:val="D76E13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2475642">
    <w:abstractNumId w:val="24"/>
  </w:num>
  <w:num w:numId="2" w16cid:durableId="552080889">
    <w:abstractNumId w:val="9"/>
  </w:num>
  <w:num w:numId="3" w16cid:durableId="1541551269">
    <w:abstractNumId w:val="27"/>
  </w:num>
  <w:num w:numId="4" w16cid:durableId="1351757352">
    <w:abstractNumId w:val="21"/>
  </w:num>
  <w:num w:numId="5" w16cid:durableId="1194734670">
    <w:abstractNumId w:val="26"/>
  </w:num>
  <w:num w:numId="6" w16cid:durableId="431634230">
    <w:abstractNumId w:val="21"/>
  </w:num>
  <w:num w:numId="7" w16cid:durableId="1995912484">
    <w:abstractNumId w:val="34"/>
  </w:num>
  <w:num w:numId="8" w16cid:durableId="23216663">
    <w:abstractNumId w:val="29"/>
  </w:num>
  <w:num w:numId="9" w16cid:durableId="2002584807">
    <w:abstractNumId w:val="29"/>
  </w:num>
  <w:num w:numId="10" w16cid:durableId="598367486">
    <w:abstractNumId w:val="1"/>
  </w:num>
  <w:num w:numId="11" w16cid:durableId="434519670">
    <w:abstractNumId w:val="23"/>
  </w:num>
  <w:num w:numId="12" w16cid:durableId="1896815980">
    <w:abstractNumId w:val="35"/>
  </w:num>
  <w:num w:numId="13" w16cid:durableId="1028219687">
    <w:abstractNumId w:val="5"/>
  </w:num>
  <w:num w:numId="14" w16cid:durableId="391315719">
    <w:abstractNumId w:val="28"/>
  </w:num>
  <w:num w:numId="15" w16cid:durableId="1784320">
    <w:abstractNumId w:val="17"/>
  </w:num>
  <w:num w:numId="16" w16cid:durableId="1353846753">
    <w:abstractNumId w:val="11"/>
  </w:num>
  <w:num w:numId="17" w16cid:durableId="1240334349">
    <w:abstractNumId w:val="22"/>
  </w:num>
  <w:num w:numId="18" w16cid:durableId="1823426800">
    <w:abstractNumId w:val="0"/>
  </w:num>
  <w:num w:numId="19" w16cid:durableId="328602043">
    <w:abstractNumId w:val="26"/>
    <w:lvlOverride w:ilvl="0">
      <w:startOverride w:val="1"/>
    </w:lvlOverride>
  </w:num>
  <w:num w:numId="20" w16cid:durableId="394474406">
    <w:abstractNumId w:val="10"/>
  </w:num>
  <w:num w:numId="21" w16cid:durableId="1388451283">
    <w:abstractNumId w:val="32"/>
  </w:num>
  <w:num w:numId="22" w16cid:durableId="1752585228">
    <w:abstractNumId w:val="19"/>
  </w:num>
  <w:num w:numId="23" w16cid:durableId="526984976">
    <w:abstractNumId w:val="20"/>
  </w:num>
  <w:num w:numId="24" w16cid:durableId="191235139">
    <w:abstractNumId w:val="12"/>
  </w:num>
  <w:num w:numId="25" w16cid:durableId="1475105506">
    <w:abstractNumId w:val="7"/>
  </w:num>
  <w:num w:numId="26" w16cid:durableId="1733111840">
    <w:abstractNumId w:val="2"/>
  </w:num>
  <w:num w:numId="27" w16cid:durableId="65109983">
    <w:abstractNumId w:val="6"/>
  </w:num>
  <w:num w:numId="28" w16cid:durableId="510687229">
    <w:abstractNumId w:val="25"/>
  </w:num>
  <w:num w:numId="29" w16cid:durableId="1250114277">
    <w:abstractNumId w:val="8"/>
  </w:num>
  <w:num w:numId="30" w16cid:durableId="2043629195">
    <w:abstractNumId w:val="13"/>
  </w:num>
  <w:num w:numId="31" w16cid:durableId="1512646794">
    <w:abstractNumId w:val="18"/>
  </w:num>
  <w:num w:numId="32" w16cid:durableId="1235582278">
    <w:abstractNumId w:val="16"/>
  </w:num>
  <w:num w:numId="33" w16cid:durableId="647052833">
    <w:abstractNumId w:val="14"/>
  </w:num>
  <w:num w:numId="34" w16cid:durableId="316308147">
    <w:abstractNumId w:val="15"/>
  </w:num>
  <w:num w:numId="35" w16cid:durableId="1237472731">
    <w:abstractNumId w:val="30"/>
  </w:num>
  <w:num w:numId="36" w16cid:durableId="1116170855">
    <w:abstractNumId w:val="3"/>
  </w:num>
  <w:num w:numId="37" w16cid:durableId="1621181462">
    <w:abstractNumId w:val="31"/>
  </w:num>
  <w:num w:numId="38" w16cid:durableId="32004187">
    <w:abstractNumId w:val="33"/>
  </w:num>
  <w:num w:numId="39" w16cid:durableId="17776771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Nq0FAJRNZRMtAAAA"/>
  </w:docVars>
  <w:rsids>
    <w:rsidRoot w:val="00705FB2"/>
    <w:rsid w:val="000008E5"/>
    <w:rsid w:val="000051F8"/>
    <w:rsid w:val="00007ABB"/>
    <w:rsid w:val="00015149"/>
    <w:rsid w:val="000237BC"/>
    <w:rsid w:val="00033F24"/>
    <w:rsid w:val="00044323"/>
    <w:rsid w:val="00055004"/>
    <w:rsid w:val="0006657B"/>
    <w:rsid w:val="0007058D"/>
    <w:rsid w:val="00075809"/>
    <w:rsid w:val="00083385"/>
    <w:rsid w:val="00086C47"/>
    <w:rsid w:val="00090FD2"/>
    <w:rsid w:val="000918A3"/>
    <w:rsid w:val="000950C7"/>
    <w:rsid w:val="000A007F"/>
    <w:rsid w:val="000A1733"/>
    <w:rsid w:val="000B4ADF"/>
    <w:rsid w:val="000B4BC2"/>
    <w:rsid w:val="000B5C52"/>
    <w:rsid w:val="000E0750"/>
    <w:rsid w:val="000E244F"/>
    <w:rsid w:val="000F4789"/>
    <w:rsid w:val="0010099E"/>
    <w:rsid w:val="001068B3"/>
    <w:rsid w:val="00106D50"/>
    <w:rsid w:val="0011558F"/>
    <w:rsid w:val="001210E6"/>
    <w:rsid w:val="00124877"/>
    <w:rsid w:val="00137FD5"/>
    <w:rsid w:val="0014162B"/>
    <w:rsid w:val="001612B7"/>
    <w:rsid w:val="00167067"/>
    <w:rsid w:val="00173D11"/>
    <w:rsid w:val="0017766E"/>
    <w:rsid w:val="00177727"/>
    <w:rsid w:val="001805EC"/>
    <w:rsid w:val="00182521"/>
    <w:rsid w:val="001844DB"/>
    <w:rsid w:val="0018636D"/>
    <w:rsid w:val="001904F2"/>
    <w:rsid w:val="0019104F"/>
    <w:rsid w:val="00193FC2"/>
    <w:rsid w:val="00197BF8"/>
    <w:rsid w:val="001C0394"/>
    <w:rsid w:val="001C4432"/>
    <w:rsid w:val="001C447F"/>
    <w:rsid w:val="001C49E4"/>
    <w:rsid w:val="001C54A9"/>
    <w:rsid w:val="001C6DBB"/>
    <w:rsid w:val="001D0BCB"/>
    <w:rsid w:val="001D2705"/>
    <w:rsid w:val="001E4387"/>
    <w:rsid w:val="001E542F"/>
    <w:rsid w:val="001F4C0F"/>
    <w:rsid w:val="001F5384"/>
    <w:rsid w:val="001F5443"/>
    <w:rsid w:val="00204155"/>
    <w:rsid w:val="002045C1"/>
    <w:rsid w:val="00204CCA"/>
    <w:rsid w:val="00211EA4"/>
    <w:rsid w:val="0021408B"/>
    <w:rsid w:val="00214E69"/>
    <w:rsid w:val="00222DC8"/>
    <w:rsid w:val="0022523B"/>
    <w:rsid w:val="0022610C"/>
    <w:rsid w:val="00232BDB"/>
    <w:rsid w:val="00237D53"/>
    <w:rsid w:val="002459F0"/>
    <w:rsid w:val="002474D4"/>
    <w:rsid w:val="002512E1"/>
    <w:rsid w:val="00253294"/>
    <w:rsid w:val="00261FFE"/>
    <w:rsid w:val="00271154"/>
    <w:rsid w:val="00272984"/>
    <w:rsid w:val="002749FC"/>
    <w:rsid w:val="002800A3"/>
    <w:rsid w:val="00291AB8"/>
    <w:rsid w:val="00295788"/>
    <w:rsid w:val="002A000C"/>
    <w:rsid w:val="002B0AFA"/>
    <w:rsid w:val="002B372E"/>
    <w:rsid w:val="002B41BF"/>
    <w:rsid w:val="002B64C4"/>
    <w:rsid w:val="002B737E"/>
    <w:rsid w:val="002C02BF"/>
    <w:rsid w:val="002C42F1"/>
    <w:rsid w:val="002D212A"/>
    <w:rsid w:val="002D47E0"/>
    <w:rsid w:val="00306EFB"/>
    <w:rsid w:val="00315487"/>
    <w:rsid w:val="00331E26"/>
    <w:rsid w:val="00334FE0"/>
    <w:rsid w:val="00360544"/>
    <w:rsid w:val="003640F3"/>
    <w:rsid w:val="003875A8"/>
    <w:rsid w:val="00394B6F"/>
    <w:rsid w:val="00397C9F"/>
    <w:rsid w:val="003A064A"/>
    <w:rsid w:val="003A11EF"/>
    <w:rsid w:val="003C45D7"/>
    <w:rsid w:val="003C5A6F"/>
    <w:rsid w:val="003C632E"/>
    <w:rsid w:val="003D12D1"/>
    <w:rsid w:val="003D4CDD"/>
    <w:rsid w:val="003D5F28"/>
    <w:rsid w:val="003F437C"/>
    <w:rsid w:val="003F629E"/>
    <w:rsid w:val="00401D27"/>
    <w:rsid w:val="0040660F"/>
    <w:rsid w:val="004159C6"/>
    <w:rsid w:val="00420CCF"/>
    <w:rsid w:val="0043195B"/>
    <w:rsid w:val="0043799E"/>
    <w:rsid w:val="0044538D"/>
    <w:rsid w:val="0046307F"/>
    <w:rsid w:val="004659B4"/>
    <w:rsid w:val="00466DCE"/>
    <w:rsid w:val="00467D1B"/>
    <w:rsid w:val="0047114D"/>
    <w:rsid w:val="0047266A"/>
    <w:rsid w:val="0048645F"/>
    <w:rsid w:val="00487C7E"/>
    <w:rsid w:val="0049088C"/>
    <w:rsid w:val="004954DC"/>
    <w:rsid w:val="004A1EB3"/>
    <w:rsid w:val="004C4046"/>
    <w:rsid w:val="004D540B"/>
    <w:rsid w:val="004D639B"/>
    <w:rsid w:val="004E009F"/>
    <w:rsid w:val="004E33D6"/>
    <w:rsid w:val="004E4324"/>
    <w:rsid w:val="004E498B"/>
    <w:rsid w:val="004E4B9F"/>
    <w:rsid w:val="004F2D04"/>
    <w:rsid w:val="005037E8"/>
    <w:rsid w:val="00511C19"/>
    <w:rsid w:val="00517591"/>
    <w:rsid w:val="00517A7B"/>
    <w:rsid w:val="0052615B"/>
    <w:rsid w:val="00534BED"/>
    <w:rsid w:val="00536708"/>
    <w:rsid w:val="00536F4B"/>
    <w:rsid w:val="00545A04"/>
    <w:rsid w:val="00552521"/>
    <w:rsid w:val="005528E8"/>
    <w:rsid w:val="00562877"/>
    <w:rsid w:val="00562AAD"/>
    <w:rsid w:val="00563396"/>
    <w:rsid w:val="0056350F"/>
    <w:rsid w:val="00565B9E"/>
    <w:rsid w:val="005669B0"/>
    <w:rsid w:val="00567AB0"/>
    <w:rsid w:val="00577572"/>
    <w:rsid w:val="00577B1F"/>
    <w:rsid w:val="0058442A"/>
    <w:rsid w:val="005960A6"/>
    <w:rsid w:val="00597689"/>
    <w:rsid w:val="005A36A3"/>
    <w:rsid w:val="005A7751"/>
    <w:rsid w:val="005B3470"/>
    <w:rsid w:val="005B4E91"/>
    <w:rsid w:val="005C52E5"/>
    <w:rsid w:val="005C714E"/>
    <w:rsid w:val="005D17C0"/>
    <w:rsid w:val="005E0B4F"/>
    <w:rsid w:val="005E4F31"/>
    <w:rsid w:val="005E7538"/>
    <w:rsid w:val="005E7A5C"/>
    <w:rsid w:val="005F3B13"/>
    <w:rsid w:val="005F48BD"/>
    <w:rsid w:val="00600FD4"/>
    <w:rsid w:val="00612474"/>
    <w:rsid w:val="00612519"/>
    <w:rsid w:val="00625C4C"/>
    <w:rsid w:val="006325FE"/>
    <w:rsid w:val="00641771"/>
    <w:rsid w:val="00643417"/>
    <w:rsid w:val="00645D64"/>
    <w:rsid w:val="00646F3E"/>
    <w:rsid w:val="00647714"/>
    <w:rsid w:val="0065022B"/>
    <w:rsid w:val="00651BD4"/>
    <w:rsid w:val="00652B6C"/>
    <w:rsid w:val="00663428"/>
    <w:rsid w:val="00670895"/>
    <w:rsid w:val="006B362E"/>
    <w:rsid w:val="006B7D46"/>
    <w:rsid w:val="006C3CF0"/>
    <w:rsid w:val="006E206B"/>
    <w:rsid w:val="006E3E0D"/>
    <w:rsid w:val="006F0E8B"/>
    <w:rsid w:val="006F4CED"/>
    <w:rsid w:val="00703341"/>
    <w:rsid w:val="00704195"/>
    <w:rsid w:val="00705FB2"/>
    <w:rsid w:val="007200C8"/>
    <w:rsid w:val="0072349E"/>
    <w:rsid w:val="00724782"/>
    <w:rsid w:val="00724906"/>
    <w:rsid w:val="007251AC"/>
    <w:rsid w:val="00727F5A"/>
    <w:rsid w:val="007349B8"/>
    <w:rsid w:val="007368E1"/>
    <w:rsid w:val="0073753C"/>
    <w:rsid w:val="00746280"/>
    <w:rsid w:val="007625C0"/>
    <w:rsid w:val="00765DCE"/>
    <w:rsid w:val="0077639D"/>
    <w:rsid w:val="0077672F"/>
    <w:rsid w:val="00776D90"/>
    <w:rsid w:val="0078272C"/>
    <w:rsid w:val="00782BBF"/>
    <w:rsid w:val="00783D7C"/>
    <w:rsid w:val="00785574"/>
    <w:rsid w:val="00791BFD"/>
    <w:rsid w:val="007B3948"/>
    <w:rsid w:val="007B44B2"/>
    <w:rsid w:val="007D2C35"/>
    <w:rsid w:val="007D2D4C"/>
    <w:rsid w:val="007D3885"/>
    <w:rsid w:val="007E1112"/>
    <w:rsid w:val="007E39C3"/>
    <w:rsid w:val="007E61A5"/>
    <w:rsid w:val="007F2140"/>
    <w:rsid w:val="00804BC9"/>
    <w:rsid w:val="0080647B"/>
    <w:rsid w:val="00822EE2"/>
    <w:rsid w:val="00825B50"/>
    <w:rsid w:val="00826FD5"/>
    <w:rsid w:val="00836B22"/>
    <w:rsid w:val="008417AD"/>
    <w:rsid w:val="00844C8D"/>
    <w:rsid w:val="00846F17"/>
    <w:rsid w:val="00850059"/>
    <w:rsid w:val="00854568"/>
    <w:rsid w:val="00860F3D"/>
    <w:rsid w:val="00863659"/>
    <w:rsid w:val="00870AF6"/>
    <w:rsid w:val="008743A7"/>
    <w:rsid w:val="00897F2E"/>
    <w:rsid w:val="008A529C"/>
    <w:rsid w:val="008A5FF6"/>
    <w:rsid w:val="008B5E38"/>
    <w:rsid w:val="008B6561"/>
    <w:rsid w:val="008D3C3F"/>
    <w:rsid w:val="008E3956"/>
    <w:rsid w:val="008F0FAB"/>
    <w:rsid w:val="008F30AA"/>
    <w:rsid w:val="008F45E3"/>
    <w:rsid w:val="00900805"/>
    <w:rsid w:val="0091719C"/>
    <w:rsid w:val="00917DC3"/>
    <w:rsid w:val="00923AEE"/>
    <w:rsid w:val="00930123"/>
    <w:rsid w:val="00936D8D"/>
    <w:rsid w:val="00942CDE"/>
    <w:rsid w:val="009468A3"/>
    <w:rsid w:val="00951399"/>
    <w:rsid w:val="00951BFD"/>
    <w:rsid w:val="009614B1"/>
    <w:rsid w:val="00974124"/>
    <w:rsid w:val="00976CFA"/>
    <w:rsid w:val="00976EF9"/>
    <w:rsid w:val="009954DA"/>
    <w:rsid w:val="009A1E7F"/>
    <w:rsid w:val="009B290B"/>
    <w:rsid w:val="009B2DF5"/>
    <w:rsid w:val="009B7266"/>
    <w:rsid w:val="009C337F"/>
    <w:rsid w:val="009C44A8"/>
    <w:rsid w:val="009D1B94"/>
    <w:rsid w:val="009D41B0"/>
    <w:rsid w:val="009E0BCD"/>
    <w:rsid w:val="009E7A62"/>
    <w:rsid w:val="009F3BD8"/>
    <w:rsid w:val="009F425B"/>
    <w:rsid w:val="009F6947"/>
    <w:rsid w:val="00A00EFA"/>
    <w:rsid w:val="00A05C49"/>
    <w:rsid w:val="00A14117"/>
    <w:rsid w:val="00A20964"/>
    <w:rsid w:val="00A2283C"/>
    <w:rsid w:val="00A277C6"/>
    <w:rsid w:val="00A279A7"/>
    <w:rsid w:val="00A33936"/>
    <w:rsid w:val="00A34F67"/>
    <w:rsid w:val="00A43C0B"/>
    <w:rsid w:val="00A5063A"/>
    <w:rsid w:val="00A5767B"/>
    <w:rsid w:val="00A72C43"/>
    <w:rsid w:val="00A72EB6"/>
    <w:rsid w:val="00A81C14"/>
    <w:rsid w:val="00A826F6"/>
    <w:rsid w:val="00A829E9"/>
    <w:rsid w:val="00A85139"/>
    <w:rsid w:val="00AA6DD3"/>
    <w:rsid w:val="00AA7DA6"/>
    <w:rsid w:val="00AB215E"/>
    <w:rsid w:val="00AC0A33"/>
    <w:rsid w:val="00AC54ED"/>
    <w:rsid w:val="00AC772C"/>
    <w:rsid w:val="00AD48BD"/>
    <w:rsid w:val="00AD7E4E"/>
    <w:rsid w:val="00AE1DE2"/>
    <w:rsid w:val="00AE4668"/>
    <w:rsid w:val="00AF7B11"/>
    <w:rsid w:val="00AF7E29"/>
    <w:rsid w:val="00B038C3"/>
    <w:rsid w:val="00B123E2"/>
    <w:rsid w:val="00B12A08"/>
    <w:rsid w:val="00B1476A"/>
    <w:rsid w:val="00B15E2C"/>
    <w:rsid w:val="00B16EF5"/>
    <w:rsid w:val="00B21648"/>
    <w:rsid w:val="00B218A9"/>
    <w:rsid w:val="00B2590A"/>
    <w:rsid w:val="00B44070"/>
    <w:rsid w:val="00B52131"/>
    <w:rsid w:val="00B52EFD"/>
    <w:rsid w:val="00B5787D"/>
    <w:rsid w:val="00B637E2"/>
    <w:rsid w:val="00B74F40"/>
    <w:rsid w:val="00B7504A"/>
    <w:rsid w:val="00B77955"/>
    <w:rsid w:val="00B82B6B"/>
    <w:rsid w:val="00B9306F"/>
    <w:rsid w:val="00B939A2"/>
    <w:rsid w:val="00B94152"/>
    <w:rsid w:val="00BA545B"/>
    <w:rsid w:val="00BA63C8"/>
    <w:rsid w:val="00BB0F7C"/>
    <w:rsid w:val="00BC01BA"/>
    <w:rsid w:val="00BC1662"/>
    <w:rsid w:val="00BC2941"/>
    <w:rsid w:val="00BC41E8"/>
    <w:rsid w:val="00BD4EB7"/>
    <w:rsid w:val="00BE0FDD"/>
    <w:rsid w:val="00BF30AE"/>
    <w:rsid w:val="00BF661D"/>
    <w:rsid w:val="00BF6646"/>
    <w:rsid w:val="00C03D59"/>
    <w:rsid w:val="00C05EE2"/>
    <w:rsid w:val="00C1465E"/>
    <w:rsid w:val="00C14D28"/>
    <w:rsid w:val="00C2244B"/>
    <w:rsid w:val="00C224AE"/>
    <w:rsid w:val="00C22907"/>
    <w:rsid w:val="00C27981"/>
    <w:rsid w:val="00C34B5F"/>
    <w:rsid w:val="00C351EF"/>
    <w:rsid w:val="00C4344A"/>
    <w:rsid w:val="00C44B6A"/>
    <w:rsid w:val="00C47C9B"/>
    <w:rsid w:val="00C533BA"/>
    <w:rsid w:val="00C56C2C"/>
    <w:rsid w:val="00C5727E"/>
    <w:rsid w:val="00C73A1B"/>
    <w:rsid w:val="00C8006D"/>
    <w:rsid w:val="00C81466"/>
    <w:rsid w:val="00C90191"/>
    <w:rsid w:val="00CA6B16"/>
    <w:rsid w:val="00CB40FA"/>
    <w:rsid w:val="00CB63B0"/>
    <w:rsid w:val="00CC0ED4"/>
    <w:rsid w:val="00CD0370"/>
    <w:rsid w:val="00CD0C34"/>
    <w:rsid w:val="00CD163E"/>
    <w:rsid w:val="00CD3970"/>
    <w:rsid w:val="00CD6A8E"/>
    <w:rsid w:val="00CE27FC"/>
    <w:rsid w:val="00CF1C0B"/>
    <w:rsid w:val="00CF5FCB"/>
    <w:rsid w:val="00D03E82"/>
    <w:rsid w:val="00D10BAB"/>
    <w:rsid w:val="00D12748"/>
    <w:rsid w:val="00D14C2B"/>
    <w:rsid w:val="00D25F43"/>
    <w:rsid w:val="00D34109"/>
    <w:rsid w:val="00D37673"/>
    <w:rsid w:val="00D54F3D"/>
    <w:rsid w:val="00D60C64"/>
    <w:rsid w:val="00D636C0"/>
    <w:rsid w:val="00D637EE"/>
    <w:rsid w:val="00D63827"/>
    <w:rsid w:val="00D63E07"/>
    <w:rsid w:val="00D6647E"/>
    <w:rsid w:val="00D67B1B"/>
    <w:rsid w:val="00D82390"/>
    <w:rsid w:val="00D87387"/>
    <w:rsid w:val="00DA7391"/>
    <w:rsid w:val="00DA7B7B"/>
    <w:rsid w:val="00DB281A"/>
    <w:rsid w:val="00DC348F"/>
    <w:rsid w:val="00DC5435"/>
    <w:rsid w:val="00DC58F2"/>
    <w:rsid w:val="00DE2AA4"/>
    <w:rsid w:val="00DE7CE6"/>
    <w:rsid w:val="00DF73D7"/>
    <w:rsid w:val="00E05FDA"/>
    <w:rsid w:val="00E11C53"/>
    <w:rsid w:val="00E165A4"/>
    <w:rsid w:val="00E25032"/>
    <w:rsid w:val="00E26676"/>
    <w:rsid w:val="00E30CFF"/>
    <w:rsid w:val="00E5527A"/>
    <w:rsid w:val="00E55939"/>
    <w:rsid w:val="00E61B77"/>
    <w:rsid w:val="00E70CF2"/>
    <w:rsid w:val="00E70EEE"/>
    <w:rsid w:val="00E91B95"/>
    <w:rsid w:val="00EA1D4F"/>
    <w:rsid w:val="00EA5B55"/>
    <w:rsid w:val="00EA7040"/>
    <w:rsid w:val="00EB1E51"/>
    <w:rsid w:val="00EC00A8"/>
    <w:rsid w:val="00EC14BB"/>
    <w:rsid w:val="00EC2366"/>
    <w:rsid w:val="00EF449F"/>
    <w:rsid w:val="00F03EC6"/>
    <w:rsid w:val="00F06612"/>
    <w:rsid w:val="00F179F6"/>
    <w:rsid w:val="00F220E3"/>
    <w:rsid w:val="00F24070"/>
    <w:rsid w:val="00F526A8"/>
    <w:rsid w:val="00F60B87"/>
    <w:rsid w:val="00F67FF3"/>
    <w:rsid w:val="00F82094"/>
    <w:rsid w:val="00F8428D"/>
    <w:rsid w:val="00F8661D"/>
    <w:rsid w:val="00F97790"/>
    <w:rsid w:val="00FA2490"/>
    <w:rsid w:val="00FA64F5"/>
    <w:rsid w:val="00FB3693"/>
    <w:rsid w:val="00FE1B8B"/>
    <w:rsid w:val="00FE2AEF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docId w15:val="{0E1CF949-7AF1-4261-93D7-2D85FBEA3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5C4C"/>
    <w:rPr>
      <w:color w:val="808080"/>
      <w:shd w:val="clear" w:color="auto" w:fill="E6E6E6"/>
    </w:rPr>
  </w:style>
  <w:style w:type="paragraph" w:customStyle="1" w:styleId="Body">
    <w:name w:val="Body"/>
    <w:rsid w:val="004D540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Calibri" w:cs="Calibri"/>
      <w:color w:val="000000"/>
      <w:u w:color="000000"/>
      <w:bdr w:val="nil"/>
      <w:lang w:val="en-US" w:eastAsia="en-AU"/>
    </w:rPr>
  </w:style>
  <w:style w:type="character" w:customStyle="1" w:styleId="Hyperlink1">
    <w:name w:val="Hyperlink.1"/>
    <w:basedOn w:val="DefaultParagraphFont"/>
    <w:rsid w:val="0072349E"/>
    <w:rPr>
      <w:color w:val="0563C1"/>
      <w:u w:val="single" w:color="0563C1"/>
    </w:rPr>
  </w:style>
  <w:style w:type="character" w:customStyle="1" w:styleId="watch-title">
    <w:name w:val="watch-title"/>
    <w:basedOn w:val="DefaultParagraphFont"/>
    <w:rsid w:val="0072349E"/>
    <w:rPr>
      <w:sz w:val="24"/>
      <w:szCs w:val="24"/>
      <w:bdr w:val="none" w:sz="0" w:space="0" w:color="auto" w:frame="1"/>
      <w:shd w:val="clear" w:color="auto" w:fill="auto"/>
    </w:rPr>
  </w:style>
  <w:style w:type="numbering" w:customStyle="1" w:styleId="ImportedStyle2">
    <w:name w:val="Imported Style 2"/>
    <w:rsid w:val="0047114D"/>
    <w:pPr>
      <w:numPr>
        <w:numId w:val="27"/>
      </w:numPr>
    </w:pPr>
  </w:style>
  <w:style w:type="numbering" w:customStyle="1" w:styleId="Bullets">
    <w:name w:val="Bullets"/>
    <w:rsid w:val="00C56C2C"/>
    <w:pPr>
      <w:numPr>
        <w:numId w:val="29"/>
      </w:numPr>
    </w:pPr>
  </w:style>
  <w:style w:type="character" w:customStyle="1" w:styleId="Hyperlink0">
    <w:name w:val="Hyperlink.0"/>
    <w:basedOn w:val="Hyperlink"/>
    <w:rsid w:val="00BC41E8"/>
    <w:rPr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7220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6112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7777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869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29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8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9162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68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72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06955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0422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3546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918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5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878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47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7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8756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05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20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534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898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8258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875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2162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2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76010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869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364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1731">
          <w:marLeft w:val="36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3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81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00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12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7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5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2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1448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5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8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24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9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2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9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4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davidcarsondesign.com/" TargetMode="External"/><Relationship Id="rId18" Type="http://schemas.openxmlformats.org/officeDocument/2006/relationships/hyperlink" Target="http://www.abc.net.au/news/2017-03-31/zine-culture-thriving-in-internet-age/8404990" TargetMode="External"/><Relationship Id="rId26" Type="http://schemas.openxmlformats.org/officeDocument/2006/relationships/hyperlink" Target="https://i.pinimg.com/564x/4a/96/44/4a9644407147ce72ea1c7881d815f024.jpg" TargetMode="External"/><Relationship Id="rId21" Type="http://schemas.openxmlformats.org/officeDocument/2006/relationships/hyperlink" Target="https://edu.google.com/k-12-solutions/classroom/?modal_active=none" TargetMode="External"/><Relationship Id="rId34" Type="http://schemas.openxmlformats.org/officeDocument/2006/relationships/hyperlink" Target="https://gdblogs.shu.ac.uk/b1001751/wp-content/uploads/sites/105/2015/01/gdnb_grid-design_1-2.gif" TargetMode="External"/><Relationship Id="rId7" Type="http://schemas.openxmlformats.org/officeDocument/2006/relationships/hyperlink" Target="http://educationstandards.nsw.edu.au/wps/portal/nesa/k-10/learning-areas/creative-arts/visual-design-7-10" TargetMode="External"/><Relationship Id="rId12" Type="http://schemas.openxmlformats.org/officeDocument/2006/relationships/hyperlink" Target="https://sway.com/ynbNJfzAGkRzUd95?ref=Link" TargetMode="External"/><Relationship Id="rId17" Type="http://schemas.openxmlformats.org/officeDocument/2006/relationships/hyperlink" Target="https://play.kahoot.it/" TargetMode="External"/><Relationship Id="rId25" Type="http://schemas.openxmlformats.org/officeDocument/2006/relationships/hyperlink" Target="https://www.youtube.com/watch?v=a5KYlHNKQB8&amp;feature=youtu.be" TargetMode="External"/><Relationship Id="rId33" Type="http://schemas.openxmlformats.org/officeDocument/2006/relationships/hyperlink" Target="https://webdesign.tutsplus.com/articles/setting-web-type-to-a-baseline-grid--webdesign-3414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hyperlink" Target="https://gdblogs.shu.ac.uk/b1001751/wp-content/uploads/sites/105/2015/01/gdnb_grid-design_1-2.gif" TargetMode="External"/><Relationship Id="rId29" Type="http://schemas.openxmlformats.org/officeDocument/2006/relationships/hyperlink" Target="https://youtu.be/tFpANOqSdi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ebdesign.tutsplus.com/articles/setting-web-type-to-a-baseline-grid--webdesign-3414" TargetMode="External"/><Relationship Id="rId24" Type="http://schemas.openxmlformats.org/officeDocument/2006/relationships/hyperlink" Target="http://www.abc.net.au/news/2017-03-31/zine-culture-thriving-in-internet-age/8404990" TargetMode="External"/><Relationship Id="rId32" Type="http://schemas.openxmlformats.org/officeDocument/2006/relationships/hyperlink" Target="http://thinkingwithtype.com/grid/e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i.pinimg.com/564x/4a/96/44/4a9644407147ce72ea1c7881d815f024.jpg" TargetMode="External"/><Relationship Id="rId23" Type="http://schemas.openxmlformats.org/officeDocument/2006/relationships/hyperlink" Target="http://educationstandards.nsw.edu.au/wps/portal/nesa/k-10/learning-areas/creative-arts/visual-design-7-10" TargetMode="External"/><Relationship Id="rId28" Type="http://schemas.openxmlformats.org/officeDocument/2006/relationships/hyperlink" Target="http://www.davidcarsondesign.com/" TargetMode="External"/><Relationship Id="rId36" Type="http://schemas.openxmlformats.org/officeDocument/2006/relationships/footer" Target="footer1.xml"/><Relationship Id="rId10" Type="http://schemas.openxmlformats.org/officeDocument/2006/relationships/hyperlink" Target="http://thinkingwithtype.com/grid/" TargetMode="External"/><Relationship Id="rId19" Type="http://schemas.openxmlformats.org/officeDocument/2006/relationships/image" Target="media/image3.gif"/><Relationship Id="rId31" Type="http://schemas.openxmlformats.org/officeDocument/2006/relationships/hyperlink" Target="https://i.pinimg.com/736x/d9/a9/8c/d9a98c974f1d137aa83dc9ac901bb77b--magazine-layouts-design-magazine.jp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tterpresscommons.com/compositors-tools/" TargetMode="External"/><Relationship Id="rId14" Type="http://schemas.openxmlformats.org/officeDocument/2006/relationships/image" Target="media/image1.tif"/><Relationship Id="rId22" Type="http://schemas.openxmlformats.org/officeDocument/2006/relationships/hyperlink" Target="http://educationstandards.nsw.edu.au/wps/portal/nesa/k-10/learning-areas/creative-arts/visual-design-7-10" TargetMode="External"/><Relationship Id="rId27" Type="http://schemas.openxmlformats.org/officeDocument/2006/relationships/hyperlink" Target="https://letterpresscommons.com/compositors-tools/" TargetMode="External"/><Relationship Id="rId30" Type="http://schemas.openxmlformats.org/officeDocument/2006/relationships/hyperlink" Target="https://sway.com/ynbNJfzAGkRzUd95?ref=Link" TargetMode="External"/><Relationship Id="rId35" Type="http://schemas.openxmlformats.org/officeDocument/2006/relationships/header" Target="header1.xml"/><Relationship Id="rId8" Type="http://schemas.openxmlformats.org/officeDocument/2006/relationships/hyperlink" Target="https://www.youtube.com/watch?v=a5KYlHNKQB8&amp;feature=youtu.be" TargetMode="External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871</Words>
  <Characters>10665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Grids rules roles and zines sequence</dc:title>
  <dc:subject/>
  <dc:creator>NSW Department of Education</dc:creator>
  <cp:keywords/>
  <dcterms:created xsi:type="dcterms:W3CDTF">2022-10-25T04:00:00Z</dcterms:created>
  <dcterms:modified xsi:type="dcterms:W3CDTF">2022-10-25T04:01:00Z</dcterms:modified>
</cp:coreProperties>
</file>